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9E7071" w14:textId="6F2974A8" w:rsidR="002E785B" w:rsidRPr="00ED2965" w:rsidRDefault="002E785B" w:rsidP="00ED2965">
      <w:pPr>
        <w:spacing w:line="48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lang w:val="en-GB"/>
        </w:rPr>
      </w:pPr>
      <w:bookmarkStart w:id="0" w:name="_GoBack"/>
      <w:bookmarkEnd w:id="0"/>
      <w:r w:rsidRPr="00ED2965">
        <w:rPr>
          <w:rFonts w:asciiTheme="majorBidi" w:hAnsiTheme="majorBidi" w:cstheme="majorBidi"/>
          <w:b/>
          <w:bCs/>
          <w:color w:val="000000" w:themeColor="text1"/>
          <w:sz w:val="32"/>
          <w:lang w:val="en-GB"/>
        </w:rPr>
        <w:t>Appendice</w:t>
      </w:r>
      <w:r w:rsidR="00D81D04" w:rsidRPr="00ED2965">
        <w:rPr>
          <w:rFonts w:asciiTheme="majorBidi" w:hAnsiTheme="majorBidi" w:cstheme="majorBidi"/>
          <w:b/>
          <w:bCs/>
          <w:color w:val="000000" w:themeColor="text1"/>
          <w:sz w:val="32"/>
          <w:lang w:val="en-GB"/>
        </w:rPr>
        <w:t>s</w:t>
      </w:r>
    </w:p>
    <w:p w14:paraId="474C68C8" w14:textId="77777777" w:rsidR="002E785B" w:rsidRPr="00C442A1" w:rsidRDefault="002E785B" w:rsidP="007C32D0">
      <w:pPr>
        <w:spacing w:line="480" w:lineRule="auto"/>
        <w:jc w:val="both"/>
        <w:rPr>
          <w:rFonts w:asciiTheme="majorBidi" w:hAnsiTheme="majorBidi" w:cstheme="majorBidi"/>
          <w:b/>
          <w:bCs/>
          <w:iCs/>
          <w:color w:val="000000" w:themeColor="text1"/>
          <w:sz w:val="20"/>
          <w:lang w:val="en-GB"/>
        </w:rPr>
      </w:pPr>
    </w:p>
    <w:p w14:paraId="595C904E" w14:textId="300CB699" w:rsidR="002E785B" w:rsidRPr="00C442A1" w:rsidRDefault="0020302A" w:rsidP="007C32D0">
      <w:pPr>
        <w:spacing w:line="480" w:lineRule="auto"/>
        <w:jc w:val="both"/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</w:pPr>
      <w:bookmarkStart w:id="1" w:name="_Hlk22489129"/>
      <w:r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>Ap</w:t>
      </w:r>
      <w:r w:rsidR="002E785B"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 xml:space="preserve">pendix </w:t>
      </w:r>
      <w:r w:rsidR="00D81D04"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>A</w:t>
      </w:r>
      <w:r w:rsidR="002E785B"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 xml:space="preserve">: Sample Allocation and Distribution of </w:t>
      </w:r>
      <w:r w:rsidR="00312BE9"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>Inpatient</w:t>
      </w:r>
      <w:r w:rsidR="002E785B"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>s by Ward at J</w:t>
      </w:r>
      <w:r w:rsidR="00056996"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 xml:space="preserve">uba </w:t>
      </w:r>
      <w:r w:rsidR="002E785B"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>T</w:t>
      </w:r>
      <w:r w:rsidR="00056996"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 xml:space="preserve">eaching </w:t>
      </w:r>
      <w:r w:rsidR="002E785B"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>H</w:t>
      </w:r>
      <w:r w:rsidR="00056996"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>ospital</w:t>
      </w:r>
      <w:r w:rsidR="00D3773E"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 xml:space="preserve"> (</w:t>
      </w:r>
      <w:r w:rsidR="002E785B"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>2016</w:t>
      </w:r>
      <w:r w:rsidR="00D3773E" w:rsidRPr="00C442A1">
        <w:rPr>
          <w:rFonts w:asciiTheme="majorBidi" w:hAnsiTheme="majorBidi" w:cstheme="majorBidi"/>
          <w:b/>
          <w:bCs/>
          <w:iCs/>
          <w:color w:val="000000" w:themeColor="text1"/>
          <w:sz w:val="22"/>
          <w:szCs w:val="32"/>
          <w:lang w:val="en-GB"/>
        </w:rPr>
        <w:t>)</w:t>
      </w:r>
    </w:p>
    <w:bookmarkEnd w:id="1"/>
    <w:tbl>
      <w:tblPr>
        <w:tblpPr w:leftFromText="180" w:rightFromText="180" w:vertAnchor="text" w:horzAnchor="margin" w:tblpY="269"/>
        <w:tblW w:w="10103" w:type="dxa"/>
        <w:tblLook w:val="04A0" w:firstRow="1" w:lastRow="0" w:firstColumn="1" w:lastColumn="0" w:noHBand="0" w:noVBand="1"/>
      </w:tblPr>
      <w:tblGrid>
        <w:gridCol w:w="977"/>
        <w:gridCol w:w="1620"/>
        <w:gridCol w:w="1296"/>
        <w:gridCol w:w="1260"/>
        <w:gridCol w:w="990"/>
        <w:gridCol w:w="1440"/>
        <w:gridCol w:w="1296"/>
        <w:gridCol w:w="1224"/>
      </w:tblGrid>
      <w:tr w:rsidR="002E785B" w:rsidRPr="00C442A1" w14:paraId="648AB560" w14:textId="77777777" w:rsidTr="007532E8">
        <w:trPr>
          <w:trHeight w:val="300"/>
        </w:trPr>
        <w:tc>
          <w:tcPr>
            <w:tcW w:w="5153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F18DD65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</w:p>
          <w:p w14:paraId="07F25C76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 xml:space="preserve">Medical Ward </w:t>
            </w:r>
          </w:p>
        </w:tc>
        <w:tc>
          <w:tcPr>
            <w:tcW w:w="495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7D1DC80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</w:p>
          <w:p w14:paraId="49051F33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Surgical Ward</w:t>
            </w:r>
          </w:p>
        </w:tc>
      </w:tr>
      <w:tr w:rsidR="002E785B" w:rsidRPr="00C442A1" w14:paraId="09799AE2" w14:textId="77777777" w:rsidTr="007532E8">
        <w:trPr>
          <w:trHeight w:val="315"/>
        </w:trPr>
        <w:tc>
          <w:tcPr>
            <w:tcW w:w="97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5D1983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  <w:t>Month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8972C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  <w:t>Admission</w:t>
            </w:r>
          </w:p>
        </w:tc>
        <w:tc>
          <w:tcPr>
            <w:tcW w:w="129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BC51FE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  <w:t>Proportion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A26367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  <w:t>Sample size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CC3012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  <w:t>Month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D1196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  <w:t>Admission</w:t>
            </w:r>
          </w:p>
        </w:tc>
        <w:tc>
          <w:tcPr>
            <w:tcW w:w="129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786250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  <w:t>Proportion</w:t>
            </w:r>
          </w:p>
        </w:tc>
        <w:tc>
          <w:tcPr>
            <w:tcW w:w="122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606118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  <w:lang w:val="en-GB"/>
              </w:rPr>
              <w:t>Sample size</w:t>
            </w:r>
          </w:p>
        </w:tc>
      </w:tr>
      <w:tr w:rsidR="002E785B" w:rsidRPr="00C442A1" w14:paraId="79D63986" w14:textId="77777777" w:rsidTr="007532E8">
        <w:trPr>
          <w:trHeight w:val="313"/>
        </w:trPr>
        <w:tc>
          <w:tcPr>
            <w:tcW w:w="97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377651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J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2CD53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*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4BE96D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46F99A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E25E4B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Ja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81273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*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8B040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8E6570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2E785B" w:rsidRPr="00C442A1" w14:paraId="56D23370" w14:textId="77777777" w:rsidTr="007532E8">
        <w:trPr>
          <w:trHeight w:val="300"/>
        </w:trPr>
        <w:tc>
          <w:tcPr>
            <w:tcW w:w="97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69C098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Feb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E44E3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0,54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757EBF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34%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8C4DC4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12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900CA6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Feb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24233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,29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28F24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4%</w:t>
            </w: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6A5881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</w:tr>
      <w:tr w:rsidR="002E785B" w:rsidRPr="00C442A1" w14:paraId="6E67E362" w14:textId="77777777" w:rsidTr="007532E8">
        <w:trPr>
          <w:trHeight w:val="300"/>
        </w:trPr>
        <w:tc>
          <w:tcPr>
            <w:tcW w:w="97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0C4313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Ma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6259D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3,214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8DDF96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0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C75862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34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9667BE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Ma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6AA15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,37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7BB19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5%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219542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5</w:t>
            </w:r>
          </w:p>
        </w:tc>
      </w:tr>
      <w:tr w:rsidR="002E785B" w:rsidRPr="00C442A1" w14:paraId="524CB5A6" w14:textId="77777777" w:rsidTr="007532E8">
        <w:trPr>
          <w:trHeight w:val="300"/>
        </w:trPr>
        <w:tc>
          <w:tcPr>
            <w:tcW w:w="97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8B21B6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Ap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90760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,37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BCD9EC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8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0109B9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5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DEF9FE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Ap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93B73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93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A6AC5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0%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3EBFB1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</w:tr>
      <w:tr w:rsidR="002E785B" w:rsidRPr="00C442A1" w14:paraId="6447AE4F" w14:textId="77777777" w:rsidTr="007532E8">
        <w:trPr>
          <w:trHeight w:val="323"/>
        </w:trPr>
        <w:tc>
          <w:tcPr>
            <w:tcW w:w="97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E1770A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May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0AB2C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,05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D3B072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3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24C9BF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1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5C9768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May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91D5E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4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8558B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3%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D6B0C1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</w:tr>
      <w:tr w:rsidR="002E785B" w:rsidRPr="00C442A1" w14:paraId="0C139454" w14:textId="77777777" w:rsidTr="007532E8">
        <w:trPr>
          <w:trHeight w:val="300"/>
        </w:trPr>
        <w:tc>
          <w:tcPr>
            <w:tcW w:w="97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F6F081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Ju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55C9B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3,17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6E74AE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0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7F3743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34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77EF71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Jun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97D52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,51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98043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6%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7A8380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6</w:t>
            </w:r>
          </w:p>
        </w:tc>
      </w:tr>
      <w:tr w:rsidR="002E785B" w:rsidRPr="00C442A1" w14:paraId="5C156045" w14:textId="77777777" w:rsidTr="007532E8">
        <w:trPr>
          <w:trHeight w:val="300"/>
        </w:trPr>
        <w:tc>
          <w:tcPr>
            <w:tcW w:w="97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2E1149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Ju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A1542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,274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EE427E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4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79BA7B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4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F3F14D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Ju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CF10A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79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7CCD8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%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BA6DDD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</w:tr>
      <w:tr w:rsidR="002E785B" w:rsidRPr="00C442A1" w14:paraId="53646B55" w14:textId="77777777" w:rsidTr="007532E8">
        <w:trPr>
          <w:trHeight w:val="300"/>
        </w:trPr>
        <w:tc>
          <w:tcPr>
            <w:tcW w:w="97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1B1E9E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Aug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26E4A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,349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FDCD06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8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AF253D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5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3468A1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Aug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ECFAB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454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18B2C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5%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94C55D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5</w:t>
            </w:r>
          </w:p>
        </w:tc>
      </w:tr>
      <w:tr w:rsidR="002E785B" w:rsidRPr="00C442A1" w14:paraId="45D2B1C2" w14:textId="77777777" w:rsidTr="007532E8">
        <w:trPr>
          <w:trHeight w:val="300"/>
        </w:trPr>
        <w:tc>
          <w:tcPr>
            <w:tcW w:w="97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7680F5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Sep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E121E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,19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49DDF1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4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D4469B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A5A36B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Sep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B0422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4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A5209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3%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09FA44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3</w:t>
            </w:r>
          </w:p>
        </w:tc>
      </w:tr>
      <w:tr w:rsidR="002E785B" w:rsidRPr="00C442A1" w14:paraId="52FE7916" w14:textId="77777777" w:rsidTr="007532E8">
        <w:trPr>
          <w:trHeight w:val="300"/>
        </w:trPr>
        <w:tc>
          <w:tcPr>
            <w:tcW w:w="97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FA3C03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Oct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D2572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,90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F23E89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6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55E97C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0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EAFA1D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Oct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9E9A1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69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476B7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7%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DB3148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7</w:t>
            </w:r>
          </w:p>
        </w:tc>
      </w:tr>
      <w:tr w:rsidR="002E785B" w:rsidRPr="00C442A1" w14:paraId="61BF1254" w14:textId="77777777" w:rsidTr="007532E8">
        <w:trPr>
          <w:trHeight w:val="300"/>
        </w:trPr>
        <w:tc>
          <w:tcPr>
            <w:tcW w:w="97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782A6C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Nov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01427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778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11E85F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3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0C53F0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FCE658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Nov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D94BD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84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FD72D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%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4E9BE3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</w:tr>
      <w:tr w:rsidR="002E785B" w:rsidRPr="00C442A1" w14:paraId="133C1332" w14:textId="77777777" w:rsidTr="007532E8">
        <w:trPr>
          <w:trHeight w:val="315"/>
        </w:trPr>
        <w:tc>
          <w:tcPr>
            <w:tcW w:w="9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2F0990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Dec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ECC79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3,06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474533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0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36B07D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32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1D61BB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De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B373A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,224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25BF2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3%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4E55BC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13</w:t>
            </w:r>
          </w:p>
        </w:tc>
      </w:tr>
      <w:tr w:rsidR="002E785B" w:rsidRPr="00C442A1" w14:paraId="6D7E0C37" w14:textId="77777777" w:rsidTr="007532E8">
        <w:trPr>
          <w:trHeight w:val="60"/>
        </w:trPr>
        <w:tc>
          <w:tcPr>
            <w:tcW w:w="9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B92F6C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  <w:t> Total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CF5F0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  <w:t>30,917</w:t>
            </w:r>
          </w:p>
        </w:tc>
        <w:tc>
          <w:tcPr>
            <w:tcW w:w="129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3B868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  <w:t>100%</w:t>
            </w:r>
          </w:p>
        </w:tc>
        <w:tc>
          <w:tcPr>
            <w:tcW w:w="1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D62B72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  <w:t>328</w:t>
            </w:r>
          </w:p>
        </w:tc>
        <w:tc>
          <w:tcPr>
            <w:tcW w:w="9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4DA10F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val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8A4D2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  <w:t>9,334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80D8A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  <w:t>100%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3C4DB5" w14:textId="77777777" w:rsidR="002E785B" w:rsidRPr="00C442A1" w:rsidRDefault="002E785B" w:rsidP="007C32D0">
            <w:pPr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lang w:val="en-GB"/>
              </w:rPr>
              <w:t>100</w:t>
            </w:r>
          </w:p>
        </w:tc>
      </w:tr>
    </w:tbl>
    <w:p w14:paraId="134BB4D4" w14:textId="77777777" w:rsidR="002E785B" w:rsidRPr="00C442A1" w:rsidRDefault="002E785B" w:rsidP="007C32D0">
      <w:pPr>
        <w:pStyle w:val="ListParagraph"/>
        <w:autoSpaceDE w:val="0"/>
        <w:autoSpaceDN w:val="0"/>
        <w:adjustRightInd w:val="0"/>
        <w:spacing w:line="480" w:lineRule="auto"/>
        <w:jc w:val="both"/>
        <w:rPr>
          <w:rFonts w:asciiTheme="majorBidi" w:hAnsiTheme="majorBidi" w:cstheme="majorBidi"/>
          <w:i/>
          <w:color w:val="000000" w:themeColor="text1"/>
          <w:sz w:val="20"/>
          <w:szCs w:val="20"/>
          <w:lang w:val="en-GB"/>
        </w:rPr>
      </w:pPr>
      <w:r w:rsidRPr="00C442A1">
        <w:rPr>
          <w:rFonts w:asciiTheme="majorBidi" w:hAnsiTheme="majorBidi" w:cstheme="majorBidi"/>
          <w:i/>
          <w:color w:val="000000" w:themeColor="text1"/>
          <w:sz w:val="20"/>
          <w:szCs w:val="20"/>
          <w:lang w:val="en-GB"/>
        </w:rPr>
        <w:t xml:space="preserve">Note: </w:t>
      </w:r>
      <w:r w:rsidRPr="00C442A1">
        <w:rPr>
          <w:rFonts w:asciiTheme="majorBidi" w:eastAsia="Times New Roman" w:hAnsiTheme="majorBidi" w:cstheme="majorBidi"/>
          <w:b/>
          <w:i/>
          <w:color w:val="000000" w:themeColor="text1"/>
          <w:sz w:val="20"/>
          <w:szCs w:val="20"/>
          <w:lang w:val="en-GB"/>
        </w:rPr>
        <w:t>*</w:t>
      </w:r>
      <w:r w:rsidRPr="00C442A1">
        <w:rPr>
          <w:rFonts w:asciiTheme="majorBidi" w:eastAsia="Times New Roman" w:hAnsiTheme="majorBidi" w:cstheme="majorBidi"/>
          <w:i/>
          <w:color w:val="000000" w:themeColor="text1"/>
          <w:sz w:val="20"/>
          <w:szCs w:val="20"/>
          <w:lang w:val="en-GB"/>
        </w:rPr>
        <w:t xml:space="preserve"> </w:t>
      </w:r>
      <w:r w:rsidRPr="00C442A1">
        <w:rPr>
          <w:rFonts w:asciiTheme="majorBidi" w:hAnsiTheme="majorBidi" w:cstheme="majorBidi"/>
          <w:i/>
          <w:color w:val="000000" w:themeColor="text1"/>
          <w:sz w:val="20"/>
          <w:szCs w:val="20"/>
          <w:lang w:val="en-GB"/>
        </w:rPr>
        <w:t xml:space="preserve">No records available for this month </w:t>
      </w:r>
    </w:p>
    <w:p w14:paraId="5A64DDEA" w14:textId="77777777" w:rsidR="002E785B" w:rsidRPr="00C442A1" w:rsidRDefault="002E785B" w:rsidP="007C32D0">
      <w:pPr>
        <w:spacing w:line="480" w:lineRule="auto"/>
        <w:jc w:val="both"/>
        <w:rPr>
          <w:rFonts w:asciiTheme="majorBidi" w:hAnsiTheme="majorBidi" w:cstheme="majorBidi"/>
          <w:sz w:val="20"/>
          <w:szCs w:val="20"/>
          <w:lang w:val="en-GB"/>
        </w:rPr>
      </w:pPr>
    </w:p>
    <w:p w14:paraId="0E01AFCA" w14:textId="77777777" w:rsidR="00111BB8" w:rsidRPr="00C442A1" w:rsidRDefault="00111BB8" w:rsidP="007C32D0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iCs/>
          <w:color w:val="000000" w:themeColor="text1"/>
          <w:sz w:val="20"/>
          <w:lang w:val="en-GB"/>
        </w:rPr>
      </w:pPr>
    </w:p>
    <w:p w14:paraId="71C1A183" w14:textId="77777777" w:rsidR="00111BB8" w:rsidRPr="00C442A1" w:rsidRDefault="00111BB8" w:rsidP="007C32D0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iCs/>
          <w:color w:val="000000" w:themeColor="text1"/>
          <w:sz w:val="20"/>
          <w:lang w:val="en-GB"/>
        </w:rPr>
      </w:pPr>
    </w:p>
    <w:p w14:paraId="2C5E0338" w14:textId="77777777" w:rsidR="00111BB8" w:rsidRPr="00C442A1" w:rsidRDefault="00111BB8" w:rsidP="007C32D0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iCs/>
          <w:color w:val="000000" w:themeColor="text1"/>
          <w:sz w:val="20"/>
          <w:lang w:val="en-GB"/>
        </w:rPr>
      </w:pPr>
    </w:p>
    <w:p w14:paraId="1D333A3E" w14:textId="77777777" w:rsidR="00DE6759" w:rsidRPr="00C442A1" w:rsidRDefault="00DE6759">
      <w:pPr>
        <w:spacing w:after="200" w:line="276" w:lineRule="auto"/>
        <w:rPr>
          <w:rFonts w:asciiTheme="majorBidi" w:eastAsiaTheme="minorEastAsia" w:hAnsiTheme="majorBidi" w:cstheme="majorBidi"/>
          <w:b/>
          <w:bCs/>
          <w:iCs/>
          <w:color w:val="000000" w:themeColor="text1"/>
          <w:sz w:val="20"/>
          <w:lang w:val="en-GB"/>
        </w:rPr>
      </w:pPr>
      <w:r w:rsidRPr="00C442A1">
        <w:rPr>
          <w:rFonts w:asciiTheme="majorBidi" w:hAnsiTheme="majorBidi" w:cstheme="majorBidi"/>
          <w:b/>
          <w:bCs/>
          <w:iCs/>
          <w:color w:val="000000" w:themeColor="text1"/>
          <w:sz w:val="20"/>
          <w:lang w:val="en-GB"/>
        </w:rPr>
        <w:br w:type="page"/>
      </w:r>
    </w:p>
    <w:p w14:paraId="2DAE5316" w14:textId="2201FABB" w:rsidR="002E785B" w:rsidRPr="00C442A1" w:rsidRDefault="002E785B" w:rsidP="007C32D0">
      <w:pPr>
        <w:pStyle w:val="ListParagraph"/>
        <w:spacing w:line="480" w:lineRule="auto"/>
        <w:ind w:left="0"/>
        <w:jc w:val="both"/>
        <w:rPr>
          <w:rFonts w:asciiTheme="majorBidi" w:hAnsiTheme="majorBidi" w:cstheme="majorBidi"/>
          <w:b/>
          <w:bCs/>
          <w:iCs/>
          <w:sz w:val="20"/>
          <w:lang w:val="en-GB"/>
        </w:rPr>
      </w:pPr>
      <w:r w:rsidRPr="00C442A1">
        <w:rPr>
          <w:rFonts w:asciiTheme="majorBidi" w:hAnsiTheme="majorBidi" w:cstheme="majorBidi"/>
          <w:b/>
          <w:bCs/>
          <w:iCs/>
          <w:color w:val="000000" w:themeColor="text1"/>
          <w:sz w:val="20"/>
          <w:lang w:val="en-GB"/>
        </w:rPr>
        <w:lastRenderedPageBreak/>
        <w:t xml:space="preserve">Appendix </w:t>
      </w:r>
      <w:r w:rsidR="00ED3FFF" w:rsidRPr="00C442A1">
        <w:rPr>
          <w:rFonts w:asciiTheme="majorBidi" w:hAnsiTheme="majorBidi" w:cstheme="majorBidi"/>
          <w:b/>
          <w:bCs/>
          <w:iCs/>
          <w:color w:val="000000" w:themeColor="text1"/>
          <w:sz w:val="20"/>
          <w:lang w:val="en-GB"/>
        </w:rPr>
        <w:t>B</w:t>
      </w:r>
      <w:r w:rsidRPr="00C442A1">
        <w:rPr>
          <w:rFonts w:asciiTheme="majorBidi" w:hAnsiTheme="majorBidi" w:cstheme="majorBidi"/>
          <w:b/>
          <w:bCs/>
          <w:iCs/>
          <w:color w:val="000000" w:themeColor="text1"/>
          <w:sz w:val="20"/>
          <w:lang w:val="en-GB"/>
        </w:rPr>
        <w:t>: Criteria Proposed by Baktygul et al.</w:t>
      </w:r>
      <w:r w:rsidR="006F61E1" w:rsidRPr="00C442A1">
        <w:rPr>
          <w:rFonts w:asciiTheme="majorBidi" w:hAnsiTheme="majorBidi" w:cstheme="majorBidi"/>
          <w:b/>
          <w:bCs/>
          <w:iCs/>
          <w:color w:val="000000" w:themeColor="text1"/>
          <w:sz w:val="20"/>
          <w:lang w:val="en-GB"/>
        </w:rPr>
        <w:t xml:space="preserve"> 2011 </w:t>
      </w:r>
      <w:r w:rsidR="006F61E1" w:rsidRPr="00C442A1">
        <w:rPr>
          <w:rFonts w:asciiTheme="majorBidi" w:hAnsiTheme="majorBidi" w:cstheme="majorBidi"/>
          <w:lang w:val="en-GB"/>
        </w:rPr>
        <w:t>[18]</w:t>
      </w:r>
    </w:p>
    <w:p w14:paraId="7BB634BC" w14:textId="5B71E472" w:rsidR="002E785B" w:rsidRPr="00C442A1" w:rsidRDefault="002E785B" w:rsidP="002D553F">
      <w:pPr>
        <w:pStyle w:val="ListParagraph"/>
        <w:spacing w:line="480" w:lineRule="auto"/>
        <w:jc w:val="both"/>
        <w:rPr>
          <w:lang w:val="en-GB"/>
        </w:rPr>
      </w:pPr>
      <w:r w:rsidRPr="00C442A1">
        <w:rPr>
          <w:rFonts w:asciiTheme="majorBidi" w:hAnsiTheme="majorBidi" w:cstheme="majorBidi"/>
          <w:noProof/>
          <w:color w:val="000000" w:themeColor="text1"/>
          <w:sz w:val="16"/>
          <w:szCs w:val="20"/>
        </w:rPr>
        <w:drawing>
          <wp:inline distT="0" distB="0" distL="0" distR="0" wp14:anchorId="227FA63E" wp14:editId="16196913">
            <wp:extent cx="5697352" cy="6191859"/>
            <wp:effectExtent l="19050" t="0" r="0" b="0"/>
            <wp:docPr id="5" name="Picture 1" descr="C:\Users\dkabuya\Pictures\Assessment-criteria-for-quality-of-use-evaluation-or-antibiotics-prescrip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kabuya\Pictures\Assessment-criteria-for-quality-of-use-evaluation-or-antibiotics-prescription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8619" cy="6193235"/>
                    </a:xfrm>
                    <a:prstGeom prst="rect">
                      <a:avLst/>
                    </a:prstGeom>
                    <a:solidFill>
                      <a:schemeClr val="bg1">
                        <a:lumMod val="85000"/>
                      </a:schemeClr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90B2D" w14:textId="77777777" w:rsidR="002E785B" w:rsidRPr="00C442A1" w:rsidRDefault="002E785B" w:rsidP="007C32D0">
      <w:pPr>
        <w:spacing w:line="480" w:lineRule="auto"/>
        <w:jc w:val="both"/>
        <w:rPr>
          <w:rFonts w:asciiTheme="majorBidi" w:hAnsiTheme="majorBidi" w:cstheme="majorBidi"/>
          <w:color w:val="000000" w:themeColor="text1"/>
          <w:sz w:val="20"/>
          <w:szCs w:val="20"/>
          <w:lang w:val="en-GB"/>
        </w:rPr>
      </w:pPr>
    </w:p>
    <w:p w14:paraId="40F274AA" w14:textId="77777777" w:rsidR="0020302A" w:rsidRPr="00C442A1" w:rsidRDefault="0020302A" w:rsidP="007C32D0">
      <w:pPr>
        <w:spacing w:after="200" w:line="480" w:lineRule="auto"/>
        <w:jc w:val="both"/>
        <w:rPr>
          <w:rFonts w:asciiTheme="majorBidi" w:hAnsiTheme="majorBidi" w:cstheme="majorBidi"/>
          <w:b/>
          <w:bCs/>
          <w:iCs/>
          <w:color w:val="000000" w:themeColor="text1"/>
          <w:sz w:val="20"/>
          <w:lang w:val="en-GB"/>
        </w:rPr>
      </w:pPr>
      <w:r w:rsidRPr="00C442A1">
        <w:rPr>
          <w:rFonts w:asciiTheme="majorBidi" w:hAnsiTheme="majorBidi" w:cstheme="majorBidi"/>
          <w:b/>
          <w:bCs/>
          <w:iCs/>
          <w:color w:val="000000" w:themeColor="text1"/>
          <w:sz w:val="20"/>
          <w:lang w:val="en-GB"/>
        </w:rPr>
        <w:br w:type="page"/>
      </w:r>
    </w:p>
    <w:p w14:paraId="564E96BC" w14:textId="671F905F" w:rsidR="002E785B" w:rsidRPr="00ED2965" w:rsidRDefault="002E785B" w:rsidP="007C32D0">
      <w:pPr>
        <w:spacing w:line="480" w:lineRule="auto"/>
        <w:jc w:val="both"/>
        <w:rPr>
          <w:rFonts w:asciiTheme="majorBidi" w:hAnsiTheme="majorBidi" w:cstheme="majorBidi"/>
          <w:b/>
          <w:bCs/>
          <w:iCs/>
          <w:lang w:val="en-GB"/>
        </w:rPr>
      </w:pPr>
      <w:r w:rsidRPr="00ED2965">
        <w:rPr>
          <w:rFonts w:asciiTheme="majorBidi" w:hAnsiTheme="majorBidi" w:cstheme="majorBidi"/>
          <w:b/>
          <w:bCs/>
          <w:iCs/>
          <w:color w:val="000000" w:themeColor="text1"/>
          <w:lang w:val="en-GB"/>
        </w:rPr>
        <w:lastRenderedPageBreak/>
        <w:t xml:space="preserve">Appendix </w:t>
      </w:r>
      <w:r w:rsidR="00ED3FFF" w:rsidRPr="00ED2965">
        <w:rPr>
          <w:rFonts w:asciiTheme="majorBidi" w:hAnsiTheme="majorBidi" w:cstheme="majorBidi"/>
          <w:b/>
          <w:bCs/>
          <w:iCs/>
          <w:color w:val="000000" w:themeColor="text1"/>
          <w:lang w:val="en-GB"/>
        </w:rPr>
        <w:t>C</w:t>
      </w:r>
      <w:r w:rsidRPr="00ED2965">
        <w:rPr>
          <w:rFonts w:asciiTheme="majorBidi" w:hAnsiTheme="majorBidi" w:cstheme="majorBidi"/>
          <w:b/>
          <w:bCs/>
          <w:iCs/>
          <w:color w:val="000000" w:themeColor="text1"/>
          <w:lang w:val="en-GB"/>
        </w:rPr>
        <w:t xml:space="preserve">: Data Collection Form </w:t>
      </w:r>
    </w:p>
    <w:tbl>
      <w:tblPr>
        <w:tblW w:w="9483" w:type="dxa"/>
        <w:tblInd w:w="93" w:type="dxa"/>
        <w:tblLook w:val="04A0" w:firstRow="1" w:lastRow="0" w:firstColumn="1" w:lastColumn="0" w:noHBand="0" w:noVBand="1"/>
      </w:tblPr>
      <w:tblGrid>
        <w:gridCol w:w="960"/>
        <w:gridCol w:w="267"/>
        <w:gridCol w:w="1585"/>
        <w:gridCol w:w="447"/>
        <w:gridCol w:w="1321"/>
        <w:gridCol w:w="2245"/>
        <w:gridCol w:w="276"/>
        <w:gridCol w:w="42"/>
        <w:gridCol w:w="1088"/>
        <w:gridCol w:w="349"/>
        <w:gridCol w:w="661"/>
        <w:gridCol w:w="276"/>
      </w:tblGrid>
      <w:tr w:rsidR="002E785B" w:rsidRPr="00C442A1" w14:paraId="3B5F9B01" w14:textId="77777777" w:rsidTr="00ED2965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99EE3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614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513638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iCs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  <w:t xml:space="preserve">                             </w:t>
            </w:r>
            <w:r w:rsidR="00111BB8" w:rsidRPr="00C442A1"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  <w:t xml:space="preserve">   </w:t>
            </w:r>
            <w:r w:rsidRPr="00C442A1">
              <w:rPr>
                <w:rFonts w:asciiTheme="majorBidi" w:hAnsiTheme="majorBidi" w:cstheme="majorBidi"/>
                <w:b/>
                <w:bCs/>
                <w:iCs/>
                <w:color w:val="000000"/>
                <w:lang w:val="en-GB"/>
              </w:rPr>
              <w:t xml:space="preserve">Antibiotic </w:t>
            </w:r>
            <w:r w:rsidR="00111BB8" w:rsidRPr="00C442A1">
              <w:rPr>
                <w:rFonts w:asciiTheme="majorBidi" w:hAnsiTheme="majorBidi" w:cstheme="majorBidi"/>
                <w:b/>
                <w:bCs/>
                <w:iCs/>
                <w:color w:val="000000"/>
                <w:lang w:val="en-GB"/>
              </w:rPr>
              <w:t>U</w:t>
            </w:r>
            <w:r w:rsidRPr="00C442A1">
              <w:rPr>
                <w:rFonts w:asciiTheme="majorBidi" w:hAnsiTheme="majorBidi" w:cstheme="majorBidi"/>
                <w:b/>
                <w:bCs/>
                <w:iCs/>
                <w:color w:val="000000"/>
                <w:lang w:val="en-GB"/>
              </w:rPr>
              <w:t>se at Juba Teaching Hospital</w:t>
            </w:r>
          </w:p>
        </w:tc>
        <w:tc>
          <w:tcPr>
            <w:tcW w:w="11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99CE52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2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D00A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</w:tr>
      <w:tr w:rsidR="002E785B" w:rsidRPr="00C442A1" w14:paraId="5E68FBAC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CA4B01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C56CE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33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8AF6D3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  <w:t xml:space="preserve">Section A: Identification </w:t>
            </w:r>
            <w:r w:rsidR="00111BB8" w:rsidRPr="00C442A1"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  <w:t>I</w:t>
            </w:r>
            <w:r w:rsidRPr="00C442A1"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  <w:t>nformation</w:t>
            </w:r>
          </w:p>
        </w:tc>
        <w:tc>
          <w:tcPr>
            <w:tcW w:w="14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2BDC43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ADC77E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AD562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115B9056" w14:textId="77777777" w:rsidTr="00ED2965">
        <w:trPr>
          <w:trHeight w:val="300"/>
        </w:trPr>
        <w:tc>
          <w:tcPr>
            <w:tcW w:w="6825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BE50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A. Name of data collector:___________________</w:t>
            </w:r>
          </w:p>
        </w:tc>
        <w:tc>
          <w:tcPr>
            <w:tcW w:w="2658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F0F52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B. Code No.:_____________</w:t>
            </w:r>
          </w:p>
        </w:tc>
      </w:tr>
      <w:tr w:rsidR="00F0125B" w:rsidRPr="00C442A1" w14:paraId="358E6FAF" w14:textId="77777777" w:rsidTr="00ED2965">
        <w:trPr>
          <w:trHeight w:val="300"/>
        </w:trPr>
        <w:tc>
          <w:tcPr>
            <w:tcW w:w="458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BCFB07" w14:textId="77777777" w:rsidR="00F0125B" w:rsidRPr="00C442A1" w:rsidRDefault="00F012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C. Form unique number:___________</w:t>
            </w:r>
          </w:p>
        </w:tc>
        <w:tc>
          <w:tcPr>
            <w:tcW w:w="4903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DA3B6" w14:textId="5F4D7910" w:rsidR="00F0125B" w:rsidRPr="00C442A1" w:rsidRDefault="00F012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                 D. Date of data collection: ___/___/20___</w:t>
            </w:r>
          </w:p>
        </w:tc>
      </w:tr>
      <w:tr w:rsidR="002E785B" w:rsidRPr="00C442A1" w14:paraId="1F6C2917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F5C00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93428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576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2B94B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  <w:t xml:space="preserve">Section B: Demographic and </w:t>
            </w:r>
            <w:r w:rsidR="00111BB8" w:rsidRPr="00C442A1"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  <w:t>C</w:t>
            </w:r>
            <w:r w:rsidRPr="00C442A1"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  <w:t xml:space="preserve">linical </w:t>
            </w:r>
            <w:r w:rsidR="00111BB8" w:rsidRPr="00C442A1"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  <w:t>I</w:t>
            </w:r>
            <w:r w:rsidRPr="00C442A1"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  <w:t>nformation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B7F7C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6A106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</w:p>
        </w:tc>
      </w:tr>
      <w:tr w:rsidR="002E785B" w:rsidRPr="00C442A1" w14:paraId="2C74ACC1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11CE4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Q No.</w:t>
            </w:r>
          </w:p>
        </w:tc>
        <w:tc>
          <w:tcPr>
            <w:tcW w:w="33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E1FE1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Questions and filters</w:t>
            </w:r>
          </w:p>
        </w:tc>
        <w:tc>
          <w:tcPr>
            <w:tcW w:w="2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9FEC4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Coding categories</w:t>
            </w:r>
          </w:p>
        </w:tc>
        <w:tc>
          <w:tcPr>
            <w:tcW w:w="14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F5AC8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8A5942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Skips</w:t>
            </w:r>
          </w:p>
        </w:tc>
        <w:tc>
          <w:tcPr>
            <w:tcW w:w="2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F386E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025664C1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E3DE8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101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9CCD0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   Age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3381A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C370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8E65B" w14:textId="19120708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0</w:t>
            </w:r>
            <w:r w:rsidR="009E0475"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–</w:t>
            </w: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5 years ………………..1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A1BD4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A8E00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7C70E4D6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3EFEB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7DFD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41BCB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B13EA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7B153" w14:textId="63A4829D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6</w:t>
            </w:r>
            <w:r w:rsidR="009E0475"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–</w:t>
            </w: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17 years ………………2</w:t>
            </w:r>
          </w:p>
        </w:tc>
        <w:tc>
          <w:tcPr>
            <w:tcW w:w="6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ABBA1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D00B5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501AF70B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7D1B8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052994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18F346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99C79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491D7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≥18 years …………………3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CBD4A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AB629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2D957698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9CAB5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102</w:t>
            </w:r>
          </w:p>
        </w:tc>
        <w:tc>
          <w:tcPr>
            <w:tcW w:w="1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23ADA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   Sex</w:t>
            </w:r>
          </w:p>
        </w:tc>
        <w:tc>
          <w:tcPr>
            <w:tcW w:w="4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88067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2ECFF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ADCF5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Male ………………………..1</w:t>
            </w:r>
          </w:p>
        </w:tc>
        <w:tc>
          <w:tcPr>
            <w:tcW w:w="6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B998A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E2A9B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5BFCB0C8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3697A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2595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CB4224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53480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BC8AC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Female …………………….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3E54D7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9743A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367C790A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E6C25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103</w:t>
            </w:r>
          </w:p>
        </w:tc>
        <w:tc>
          <w:tcPr>
            <w:tcW w:w="203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7A51A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Occupation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5B23C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36ED4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Businessman …………..1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F9C58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DDA4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67509DA6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C4FE5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1E72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E5ACE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E3FD0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30A7E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Teacher …………………...2</w:t>
            </w:r>
          </w:p>
        </w:tc>
        <w:tc>
          <w:tcPr>
            <w:tcW w:w="6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66E66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604BC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3780D758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BE3C4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104</w:t>
            </w:r>
          </w:p>
        </w:tc>
        <w:tc>
          <w:tcPr>
            <w:tcW w:w="203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D8496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  Diagnosis</w:t>
            </w:r>
          </w:p>
        </w:tc>
        <w:tc>
          <w:tcPr>
            <w:tcW w:w="132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432AC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D8FBE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Respiratory tract disease……….........1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58E48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06289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780E2B62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21FEF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01346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06383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64E77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CF5B6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Genitourinary tract disease……........2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B0FB9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7066C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7D9BE738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339C0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B4AFF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90716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1806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28C099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Gastrointestinal tract disease..........3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16FBE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8B4C5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4BAA52F6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240B5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95937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05752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28B15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E5122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Pregnancy &amp; childbirth illness……….4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B8FE3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BBC7A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2608B351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D7B83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840C2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92919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A56AA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B5C2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Consequence of external cause…....5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BE877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1FDF7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093AFB93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E1F3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FF19A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4A858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AF423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4B715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Circulatory system disease…............6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08EB2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F3C5A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2E7486D3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1F6B1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1C3CC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14305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515D3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2EE8E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Infectious &amp; parasitic disease….......7</w:t>
            </w:r>
          </w:p>
        </w:tc>
        <w:tc>
          <w:tcPr>
            <w:tcW w:w="6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6B28C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C9388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42606C0B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50BE4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860F5C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07F49E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03414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AC592" w14:textId="77CD392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Others…………………………...........8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1A57DF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9B3B9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5D2751" w:rsidRPr="00C442A1" w14:paraId="70CEA232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8A8D0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105</w:t>
            </w:r>
          </w:p>
        </w:tc>
        <w:tc>
          <w:tcPr>
            <w:tcW w:w="3353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E11E30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Length of hospital stay</w:t>
            </w:r>
          </w:p>
        </w:tc>
        <w:tc>
          <w:tcPr>
            <w:tcW w:w="4000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62407" w14:textId="0F080FAD" w:rsidR="005D2751" w:rsidRPr="00C442A1" w:rsidRDefault="00CA63AD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</w:t>
            </w:r>
            <w:r w:rsidR="005D2751"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0</w:t>
            </w:r>
            <w:r w:rsidR="009E0475"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–</w:t>
            </w:r>
            <w:r w:rsidR="005D2751"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7 days.......1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12372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9A368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5D2751" w:rsidRPr="00C442A1" w14:paraId="0D33D18D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15B10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F5B3C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C189E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916C7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2F6D0" w14:textId="24F4CC94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 8</w:t>
            </w:r>
            <w:r w:rsidR="009E0475"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–</w:t>
            </w: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14 days......2</w:t>
            </w:r>
          </w:p>
        </w:tc>
        <w:tc>
          <w:tcPr>
            <w:tcW w:w="6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36A99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D42AE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5D2751" w:rsidRPr="00C442A1" w14:paraId="1A0674C7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AB484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EBD877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BFCA8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8B868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F2769" w14:textId="5E590136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  ≥15 days.........3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47D584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6F1C8" w14:textId="77777777" w:rsidR="005D2751" w:rsidRPr="00C442A1" w:rsidRDefault="005D2751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521F4DDC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5DEDC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106</w:t>
            </w:r>
          </w:p>
        </w:tc>
        <w:tc>
          <w:tcPr>
            <w:tcW w:w="158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37DA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   Ward</w:t>
            </w:r>
          </w:p>
        </w:tc>
        <w:tc>
          <w:tcPr>
            <w:tcW w:w="4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95B4C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0396B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78A4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Medical …………………..1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169F1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9FE58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  <w:tr w:rsidR="002E785B" w:rsidRPr="00C442A1" w14:paraId="559A46DD" w14:textId="77777777" w:rsidTr="00ED2965">
        <w:trPr>
          <w:trHeight w:val="300"/>
        </w:trPr>
        <w:tc>
          <w:tcPr>
            <w:tcW w:w="122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ACD3D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5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A0483E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05D60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AE019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00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41013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Surgical …………………..2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297F73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B0A63" w14:textId="77777777" w:rsidR="002E785B" w:rsidRPr="00C442A1" w:rsidRDefault="002E785B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lang w:val="en-GB"/>
              </w:rPr>
              <w:t> </w:t>
            </w:r>
          </w:p>
        </w:tc>
      </w:tr>
    </w:tbl>
    <w:p w14:paraId="6AA8E8BC" w14:textId="77777777" w:rsidR="00ED2965" w:rsidRDefault="00ED2965">
      <w:r>
        <w:br w:type="page"/>
      </w:r>
    </w:p>
    <w:tbl>
      <w:tblPr>
        <w:tblW w:w="8992" w:type="dxa"/>
        <w:tblInd w:w="93" w:type="dxa"/>
        <w:tblLook w:val="04A0" w:firstRow="1" w:lastRow="0" w:firstColumn="1" w:lastColumn="0" w:noHBand="0" w:noVBand="1"/>
      </w:tblPr>
      <w:tblGrid>
        <w:gridCol w:w="982"/>
        <w:gridCol w:w="1830"/>
        <w:gridCol w:w="447"/>
        <w:gridCol w:w="2043"/>
        <w:gridCol w:w="3690"/>
      </w:tblGrid>
      <w:tr w:rsidR="00ED2965" w:rsidRPr="00C442A1" w14:paraId="513C61CE" w14:textId="77777777" w:rsidTr="00ED2965">
        <w:trPr>
          <w:trHeight w:val="300"/>
        </w:trPr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9D2FCE" w14:textId="2176EE83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lastRenderedPageBreak/>
              <w:t> </w:t>
            </w: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FBA98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61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61B02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  <w:t>Section C: Antibiotic Prescription Pattern</w:t>
            </w:r>
          </w:p>
        </w:tc>
      </w:tr>
      <w:tr w:rsidR="00ED2965" w:rsidRPr="00C442A1" w14:paraId="0AA05C8C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15A44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201</w:t>
            </w:r>
          </w:p>
        </w:tc>
        <w:tc>
          <w:tcPr>
            <w:tcW w:w="432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0A099" w14:textId="224212F1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Antibiotic(s) prescribed</w:t>
            </w:r>
            <w:r w:rsidRPr="00C442A1">
              <w:rPr>
                <w:rFonts w:asciiTheme="majorBidi" w:hAnsiTheme="majorBidi" w:cstheme="majorBidi"/>
                <w:i/>
                <w:iCs/>
                <w:color w:val="000000"/>
                <w:sz w:val="20"/>
                <w:lang w:val="en-GB"/>
              </w:rPr>
              <w:t xml:space="preserve"> (Please state medicine name as indicated in the patient file)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0DB7F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Metronidazole ……….. A = </w:t>
            </w:r>
          </w:p>
          <w:p w14:paraId="2E2DC268" w14:textId="17422FAD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Ampicillin ………………. B = 2</w:t>
            </w:r>
          </w:p>
        </w:tc>
      </w:tr>
      <w:tr w:rsidR="00ED2965" w:rsidRPr="00C442A1" w14:paraId="383F3D9A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6D540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202</w:t>
            </w:r>
          </w:p>
        </w:tc>
        <w:tc>
          <w:tcPr>
            <w:tcW w:w="432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FDB75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  Number of antibiotic(s)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B2DDDC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One …………………………1</w:t>
            </w:r>
          </w:p>
        </w:tc>
      </w:tr>
      <w:tr w:rsidR="00ED2965" w:rsidRPr="00C442A1" w14:paraId="55EC355B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B039A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227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60FCD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  prescribed</w:t>
            </w: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8F1D6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2415D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Two …………………………2</w:t>
            </w:r>
          </w:p>
        </w:tc>
      </w:tr>
      <w:tr w:rsidR="00ED2965" w:rsidRPr="00C442A1" w14:paraId="69E28B46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7C7A3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2A16A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73A3F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25B74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B3F70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Three ………………………3</w:t>
            </w:r>
          </w:p>
        </w:tc>
      </w:tr>
      <w:tr w:rsidR="00ED2965" w:rsidRPr="00C442A1" w14:paraId="532C0F63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5F3F1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C3387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186C2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04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633E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B2627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Four ………………………..4</w:t>
            </w:r>
          </w:p>
        </w:tc>
      </w:tr>
      <w:tr w:rsidR="00ED2965" w:rsidRPr="00C442A1" w14:paraId="57BEEE9D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72B45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23DBE6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B7B443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B408A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7AB94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Five …………………………5</w:t>
            </w:r>
          </w:p>
        </w:tc>
      </w:tr>
      <w:tr w:rsidR="00ED2965" w:rsidRPr="00C442A1" w14:paraId="0B116F44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EB00F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203</w:t>
            </w:r>
          </w:p>
        </w:tc>
        <w:tc>
          <w:tcPr>
            <w:tcW w:w="432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53186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 Dosage method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9C81C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Tablet ……………………..1</w:t>
            </w:r>
          </w:p>
        </w:tc>
      </w:tr>
      <w:tr w:rsidR="00ED2965" w:rsidRPr="00C442A1" w14:paraId="0576D9F4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63F46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6236B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9822E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41566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5B91B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Capsule …………………..2</w:t>
            </w:r>
          </w:p>
        </w:tc>
      </w:tr>
      <w:tr w:rsidR="00ED2965" w:rsidRPr="00C442A1" w14:paraId="49E0FA8F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41A64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5435F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67393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C7CA3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62F76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Injection soln ………....3</w:t>
            </w:r>
          </w:p>
        </w:tc>
      </w:tr>
      <w:tr w:rsidR="00ED2965" w:rsidRPr="00C442A1" w14:paraId="4E13737C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922EE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DDC47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86523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CC548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945A2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Susp/ syrup ……………..4</w:t>
            </w:r>
          </w:p>
        </w:tc>
      </w:tr>
      <w:tr w:rsidR="00ED2965" w:rsidRPr="00C442A1" w14:paraId="26C3D6A6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24000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E25AE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84A58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04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8EC69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34D6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Ointment ………….…….5</w:t>
            </w:r>
          </w:p>
        </w:tc>
      </w:tr>
      <w:tr w:rsidR="00ED2965" w:rsidRPr="00C442A1" w14:paraId="6C10D05A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E5EE5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B40B2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CDCDC6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BE7FD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DFC48E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Other ………………………6</w:t>
            </w:r>
          </w:p>
        </w:tc>
      </w:tr>
      <w:tr w:rsidR="00ED2965" w:rsidRPr="00C442A1" w14:paraId="642ED6D8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B76FA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204</w:t>
            </w:r>
          </w:p>
        </w:tc>
        <w:tc>
          <w:tcPr>
            <w:tcW w:w="432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0231E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 Duration of therapy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02EFC" w14:textId="17905E58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0–7 days …………………1</w:t>
            </w:r>
          </w:p>
        </w:tc>
      </w:tr>
      <w:tr w:rsidR="00ED2965" w:rsidRPr="00C442A1" w14:paraId="4EAD641F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503DE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24EF7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C2231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043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857B8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9DDE0" w14:textId="188014C3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8–14 days ……………….2</w:t>
            </w:r>
          </w:p>
        </w:tc>
      </w:tr>
      <w:tr w:rsidR="00ED2965" w:rsidRPr="00C442A1" w14:paraId="2B33CE20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6CA2F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E758F8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4D1184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20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5AC53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0CEE9" w14:textId="04A93890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≥15 days …………………3</w:t>
            </w:r>
          </w:p>
        </w:tc>
      </w:tr>
      <w:tr w:rsidR="00ED2965" w:rsidRPr="00C442A1" w14:paraId="1CC2A04D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6D444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205</w:t>
            </w:r>
          </w:p>
        </w:tc>
        <w:tc>
          <w:tcPr>
            <w:tcW w:w="432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F9FBE2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Route of administration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0FC5E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Oral ………………………..1</w:t>
            </w:r>
          </w:p>
        </w:tc>
      </w:tr>
      <w:tr w:rsidR="00ED2965" w:rsidRPr="00C442A1" w14:paraId="01AB76EE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C6BFB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AAE2F" w14:textId="660AB0F2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9142C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Intramuscular …………2</w:t>
            </w:r>
          </w:p>
        </w:tc>
      </w:tr>
      <w:tr w:rsidR="00ED2965" w:rsidRPr="00C442A1" w14:paraId="2B352ED4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E2ED3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F8C1A" w14:textId="1A278554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E907E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Intravenous ……………3</w:t>
            </w:r>
          </w:p>
        </w:tc>
      </w:tr>
      <w:tr w:rsidR="00ED2965" w:rsidRPr="00C442A1" w14:paraId="1ABF21F5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24F29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D2C77" w14:textId="283C93BF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FC272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Intra-bone ………………4</w:t>
            </w:r>
          </w:p>
        </w:tc>
      </w:tr>
      <w:tr w:rsidR="00ED2965" w:rsidRPr="00C442A1" w14:paraId="7BA3812F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6854D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B09B3" w14:textId="19D794EC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01C21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Topical ……………………5</w:t>
            </w:r>
          </w:p>
        </w:tc>
      </w:tr>
      <w:tr w:rsidR="00ED2965" w:rsidRPr="00C442A1" w14:paraId="3C6670FE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FE342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03F8E" w14:textId="006F5E10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2E3AE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Other ……………………..6</w:t>
            </w:r>
          </w:p>
        </w:tc>
      </w:tr>
      <w:tr w:rsidR="00ED2965" w:rsidRPr="00C442A1" w14:paraId="721A9629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2D0E9A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95FE29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61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447165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  <w:t>Section D: Quality Assessment for Antibiotic Use</w:t>
            </w:r>
          </w:p>
        </w:tc>
      </w:tr>
      <w:tr w:rsidR="00ED2965" w:rsidRPr="00C442A1" w14:paraId="6CC4594D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AA9CE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301</w:t>
            </w:r>
          </w:p>
        </w:tc>
        <w:tc>
          <w:tcPr>
            <w:tcW w:w="4320" w:type="dxa"/>
            <w:gridSpan w:val="3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120D3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Drug choice correct: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50216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Yes …………………………..1</w:t>
            </w:r>
          </w:p>
        </w:tc>
      </w:tr>
      <w:tr w:rsidR="00ED2965" w:rsidRPr="00C442A1" w14:paraId="54E4AA54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2DE20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7C688" w14:textId="6090BB00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82679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No ……………………………2</w:t>
            </w:r>
          </w:p>
        </w:tc>
      </w:tr>
      <w:tr w:rsidR="00ED2965" w:rsidRPr="00C442A1" w14:paraId="2BE63C01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34FA4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302</w:t>
            </w:r>
          </w:p>
        </w:tc>
        <w:tc>
          <w:tcPr>
            <w:tcW w:w="4320" w:type="dxa"/>
            <w:gridSpan w:val="3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31301" w14:textId="77777777" w:rsidR="00ED2965" w:rsidRPr="00C442A1" w:rsidRDefault="00ED2965" w:rsidP="00CA63AD">
            <w:pPr>
              <w:spacing w:line="360" w:lineRule="auto"/>
              <w:ind w:left="180"/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Duration of therapy correct: 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CF1B1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Yes ………………………….1</w:t>
            </w:r>
          </w:p>
        </w:tc>
      </w:tr>
      <w:tr w:rsidR="00ED2965" w:rsidRPr="00C442A1" w14:paraId="66A15248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8C3D0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AC1E8" w14:textId="0AD62E3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DB7D4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No …………………………..2</w:t>
            </w:r>
          </w:p>
        </w:tc>
      </w:tr>
      <w:tr w:rsidR="00ED2965" w:rsidRPr="00C442A1" w14:paraId="1125DE23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CC680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303</w:t>
            </w:r>
          </w:p>
        </w:tc>
        <w:tc>
          <w:tcPr>
            <w:tcW w:w="4320" w:type="dxa"/>
            <w:gridSpan w:val="3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7E361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Given dosage correct: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AF9FF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Yes …………………………..1</w:t>
            </w:r>
          </w:p>
        </w:tc>
      </w:tr>
      <w:tr w:rsidR="00ED2965" w:rsidRPr="00C442A1" w14:paraId="145E9712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79950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80F77" w14:textId="6517F6B0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64E20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No ……………………………2</w:t>
            </w:r>
          </w:p>
        </w:tc>
      </w:tr>
      <w:tr w:rsidR="00ED2965" w:rsidRPr="00C442A1" w14:paraId="51215151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FA337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304</w:t>
            </w:r>
          </w:p>
        </w:tc>
        <w:tc>
          <w:tcPr>
            <w:tcW w:w="4320" w:type="dxa"/>
            <w:gridSpan w:val="3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57DF4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Correct route of administration: 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DAE9E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Yes …………………………..1</w:t>
            </w:r>
          </w:p>
        </w:tc>
      </w:tr>
      <w:tr w:rsidR="00ED2965" w:rsidRPr="00C442A1" w14:paraId="1A1A89A5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96985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32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24CE6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D0286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No ……………………………2</w:t>
            </w:r>
          </w:p>
        </w:tc>
      </w:tr>
    </w:tbl>
    <w:p w14:paraId="02C46BF5" w14:textId="77777777" w:rsidR="00ED2965" w:rsidRDefault="00ED2965">
      <w:r>
        <w:br w:type="page"/>
      </w:r>
    </w:p>
    <w:tbl>
      <w:tblPr>
        <w:tblW w:w="8992" w:type="dxa"/>
        <w:tblInd w:w="93" w:type="dxa"/>
        <w:tblLook w:val="04A0" w:firstRow="1" w:lastRow="0" w:firstColumn="1" w:lastColumn="0" w:noHBand="0" w:noVBand="1"/>
      </w:tblPr>
      <w:tblGrid>
        <w:gridCol w:w="982"/>
        <w:gridCol w:w="1830"/>
        <w:gridCol w:w="2490"/>
        <w:gridCol w:w="1523"/>
        <w:gridCol w:w="318"/>
        <w:gridCol w:w="1849"/>
      </w:tblGrid>
      <w:tr w:rsidR="00ED2965" w:rsidRPr="00C442A1" w14:paraId="7D8212C0" w14:textId="77777777" w:rsidTr="00ED2965">
        <w:trPr>
          <w:trHeight w:val="300"/>
        </w:trPr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72171A" w14:textId="06FBBE69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lastRenderedPageBreak/>
              <w:t> </w:t>
            </w: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ED0B98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61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E2CD8A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b/>
                <w:bCs/>
                <w:color w:val="000000"/>
                <w:sz w:val="20"/>
                <w:lang w:val="en-GB"/>
              </w:rPr>
              <w:t>Section E: Appropriateness of Antibiotics Use</w:t>
            </w:r>
          </w:p>
        </w:tc>
      </w:tr>
      <w:tr w:rsidR="00ED2965" w:rsidRPr="00C442A1" w14:paraId="0C26504C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7EB72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401</w:t>
            </w:r>
          </w:p>
        </w:tc>
        <w:tc>
          <w:tcPr>
            <w:tcW w:w="4320" w:type="dxa"/>
            <w:gridSpan w:val="2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047A9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The prescribed         antibiotic(s) are:</w:t>
            </w:r>
          </w:p>
        </w:tc>
        <w:tc>
          <w:tcPr>
            <w:tcW w:w="3690" w:type="dxa"/>
            <w:gridSpan w:val="3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9F0AB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Appropriately used ………...1</w:t>
            </w:r>
          </w:p>
        </w:tc>
      </w:tr>
      <w:tr w:rsidR="00ED2965" w:rsidRPr="00C442A1" w14:paraId="5931C6B4" w14:textId="77777777" w:rsidTr="00ED2965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3236A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3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CD517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369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77D893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Not appropriately used…….2</w:t>
            </w:r>
          </w:p>
        </w:tc>
      </w:tr>
      <w:tr w:rsidR="00ED2965" w:rsidRPr="00C442A1" w14:paraId="18380C00" w14:textId="77777777" w:rsidTr="008E6518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1A9F3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402</w:t>
            </w:r>
          </w:p>
        </w:tc>
        <w:tc>
          <w:tcPr>
            <w:tcW w:w="4320" w:type="dxa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19D81" w14:textId="6391759E" w:rsidR="00ED2965" w:rsidRPr="00C442A1" w:rsidRDefault="00ED2965" w:rsidP="00ED2965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Antibiotics are indicated</w:t>
            </w:r>
            <w:r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</w:t>
            </w: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for treatment according  to national guidelines:</w:t>
            </w:r>
          </w:p>
        </w:tc>
        <w:tc>
          <w:tcPr>
            <w:tcW w:w="369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4299D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Yes ………………………….1</w:t>
            </w:r>
          </w:p>
        </w:tc>
      </w:tr>
      <w:tr w:rsidR="00ED2965" w:rsidRPr="00C442A1" w14:paraId="7FB23E30" w14:textId="77777777" w:rsidTr="008E6518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10B48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320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A943C" w14:textId="5D909DB8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3690" w:type="dxa"/>
            <w:gridSpan w:val="3"/>
            <w:tcBorders>
              <w:top w:val="nil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59BC9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 xml:space="preserve">     No …………………………..2</w:t>
            </w:r>
          </w:p>
        </w:tc>
      </w:tr>
      <w:tr w:rsidR="00ED2965" w:rsidRPr="00056996" w14:paraId="398960AE" w14:textId="77777777" w:rsidTr="008E6518">
        <w:trPr>
          <w:trHeight w:val="300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8A282" w14:textId="77777777" w:rsidR="00ED2965" w:rsidRPr="00C442A1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  <w:r w:rsidRPr="00C442A1">
              <w:rPr>
                <w:rFonts w:asciiTheme="majorBidi" w:hAnsiTheme="majorBidi" w:cstheme="majorBidi"/>
                <w:color w:val="000000"/>
                <w:sz w:val="20"/>
                <w:lang w:val="en-GB"/>
              </w:rPr>
              <w:t> </w:t>
            </w:r>
          </w:p>
        </w:tc>
        <w:tc>
          <w:tcPr>
            <w:tcW w:w="4320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F44CC" w14:textId="41B7377F" w:rsidR="00ED2965" w:rsidRPr="00056996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0F0B6C" w14:textId="34F6133C" w:rsidR="00ED2965" w:rsidRPr="00056996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235E262" w14:textId="77777777" w:rsidR="00ED2965" w:rsidRPr="00056996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3AB3A0" w14:textId="4CBE209D" w:rsidR="00ED2965" w:rsidRPr="00056996" w:rsidRDefault="00ED2965" w:rsidP="00CA63AD">
            <w:pPr>
              <w:spacing w:line="360" w:lineRule="auto"/>
              <w:jc w:val="both"/>
              <w:rPr>
                <w:rFonts w:asciiTheme="majorBidi" w:hAnsiTheme="majorBidi" w:cstheme="majorBidi"/>
                <w:color w:val="000000"/>
                <w:sz w:val="20"/>
                <w:lang w:val="en-GB"/>
              </w:rPr>
            </w:pPr>
          </w:p>
        </w:tc>
      </w:tr>
    </w:tbl>
    <w:p w14:paraId="0BBFDF04" w14:textId="77777777" w:rsidR="00860C23" w:rsidRPr="00056996" w:rsidRDefault="00860C23" w:rsidP="007C32D0">
      <w:pPr>
        <w:spacing w:line="480" w:lineRule="auto"/>
        <w:jc w:val="both"/>
        <w:rPr>
          <w:rFonts w:asciiTheme="majorBidi" w:hAnsiTheme="majorBidi" w:cstheme="majorBidi"/>
          <w:lang w:val="en-GB"/>
        </w:rPr>
      </w:pPr>
    </w:p>
    <w:sectPr w:rsidR="00860C23" w:rsidRPr="00056996" w:rsidSect="002365CD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59056" w16cex:dateUtc="2021-04-05T01:34:00Z"/>
  <w16cex:commentExtensible w16cex:durableId="24116BCF" w16cex:dateUtc="2021-04-01T21:09:00Z"/>
  <w16cex:commentExtensible w16cex:durableId="2411803A" w16cex:dateUtc="2021-04-01T22:36:00Z"/>
  <w16cex:commentExtensible w16cex:durableId="24118068" w16cex:dateUtc="2021-04-01T22:37:00Z"/>
  <w16cex:commentExtensible w16cex:durableId="241180B2" w16cex:dateUtc="2021-04-01T22:38:00Z"/>
  <w16cex:commentExtensible w16cex:durableId="2415AAD1" w16cex:dateUtc="2021-04-05T03:27:00Z"/>
  <w16cex:commentExtensible w16cex:durableId="2415B105" w16cex:dateUtc="2021-04-05T03:53:00Z"/>
  <w16cex:commentExtensible w16cex:durableId="2415B323" w16cex:dateUtc="2021-04-05T04:02:00Z"/>
  <w16cex:commentExtensible w16cex:durableId="2411994B" w16cex:dateUtc="2021-04-02T00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C7FAB22" w16cid:durableId="24159056"/>
  <w16cid:commentId w16cid:paraId="2FD6D5BA" w16cid:durableId="24116BCF"/>
  <w16cid:commentId w16cid:paraId="09A709F2" w16cid:durableId="2411803A"/>
  <w16cid:commentId w16cid:paraId="340DDCA4" w16cid:durableId="24118068"/>
  <w16cid:commentId w16cid:paraId="40D05189" w16cid:durableId="241180B2"/>
  <w16cid:commentId w16cid:paraId="3A79DE8C" w16cid:durableId="2415AAD1"/>
  <w16cid:commentId w16cid:paraId="65C19186" w16cid:durableId="2415B105"/>
  <w16cid:commentId w16cid:paraId="6C163BB9" w16cid:durableId="2415B323"/>
  <w16cid:commentId w16cid:paraId="3550507F" w16cid:durableId="2411994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AC6AFB" w14:textId="77777777" w:rsidR="002770FA" w:rsidRDefault="002770FA" w:rsidP="002E785B">
      <w:r>
        <w:separator/>
      </w:r>
    </w:p>
  </w:endnote>
  <w:endnote w:type="continuationSeparator" w:id="0">
    <w:p w14:paraId="696CBDDD" w14:textId="77777777" w:rsidR="002770FA" w:rsidRDefault="002770FA" w:rsidP="002E78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8971593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FDBCAD1" w14:textId="69D20157" w:rsidR="008E6518" w:rsidRDefault="008E6518" w:rsidP="00F94C7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8978147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66D2BB" w14:textId="54589451" w:rsidR="008E6518" w:rsidRDefault="008E6518" w:rsidP="00593E50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D71CB98" w14:textId="77777777" w:rsidR="008E6518" w:rsidRDefault="008E6518" w:rsidP="00593E5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00794682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E661C9" w14:textId="3A16536D" w:rsidR="008E6518" w:rsidRDefault="008E6518" w:rsidP="00F94C7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A6686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2FAC9D8" w14:textId="48F37639" w:rsidR="008E6518" w:rsidRDefault="008E6518" w:rsidP="00593E50">
    <w:pPr>
      <w:pStyle w:val="Footer"/>
      <w:ind w:right="360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1BFF14" w14:textId="77777777" w:rsidR="002770FA" w:rsidRDefault="002770FA" w:rsidP="002E785B">
      <w:r>
        <w:separator/>
      </w:r>
    </w:p>
  </w:footnote>
  <w:footnote w:type="continuationSeparator" w:id="0">
    <w:p w14:paraId="416B174E" w14:textId="77777777" w:rsidR="002770FA" w:rsidRDefault="002770FA" w:rsidP="002E78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5C2394"/>
    <w:multiLevelType w:val="hybridMultilevel"/>
    <w:tmpl w:val="0A06F8FC"/>
    <w:lvl w:ilvl="0" w:tplc="F182C0F0">
      <w:start w:val="1"/>
      <w:numFmt w:val="decimal"/>
      <w:lvlText w:val="%1)"/>
      <w:lvlJc w:val="left"/>
      <w:pPr>
        <w:ind w:left="720" w:hanging="360"/>
      </w:pPr>
      <w:rPr>
        <w:b w:val="0"/>
        <w:bCs/>
        <w:color w:val="000000" w:themeColor="text1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E718D8"/>
    <w:multiLevelType w:val="hybridMultilevel"/>
    <w:tmpl w:val="AE9AE000"/>
    <w:lvl w:ilvl="0" w:tplc="854C26E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0D05BBB"/>
    <w:multiLevelType w:val="hybridMultilevel"/>
    <w:tmpl w:val="E3408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29294A"/>
    <w:multiLevelType w:val="hybridMultilevel"/>
    <w:tmpl w:val="EAB00064"/>
    <w:lvl w:ilvl="0" w:tplc="F182C0F0">
      <w:start w:val="1"/>
      <w:numFmt w:val="decimal"/>
      <w:lvlText w:val="%1)"/>
      <w:lvlJc w:val="left"/>
      <w:pPr>
        <w:ind w:left="720" w:hanging="360"/>
      </w:pPr>
      <w:rPr>
        <w:b w:val="0"/>
        <w:bCs/>
        <w:color w:val="000000" w:themeColor="text1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7302B4"/>
    <w:multiLevelType w:val="hybridMultilevel"/>
    <w:tmpl w:val="5F688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8249E"/>
    <w:multiLevelType w:val="hybridMultilevel"/>
    <w:tmpl w:val="BD308378"/>
    <w:lvl w:ilvl="0" w:tplc="F182C0F0">
      <w:start w:val="1"/>
      <w:numFmt w:val="decimal"/>
      <w:lvlText w:val="%1)"/>
      <w:lvlJc w:val="left"/>
      <w:pPr>
        <w:ind w:left="720" w:hanging="360"/>
      </w:pPr>
      <w:rPr>
        <w:b w:val="0"/>
        <w:bCs/>
        <w:color w:val="000000" w:themeColor="text1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7975A8"/>
    <w:multiLevelType w:val="multilevel"/>
    <w:tmpl w:val="FB489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6"/>
  </w:num>
  <w:num w:numId="6">
    <w:abstractNumId w:val="5"/>
  </w:num>
  <w:num w:numId="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rAwM7W0NDE0MrFQ0lEKTi0uzszPAymwrAUAy95qJCwAAAA="/>
  </w:docVars>
  <w:rsids>
    <w:rsidRoot w:val="002E785B"/>
    <w:rsid w:val="000007E1"/>
    <w:rsid w:val="00000B17"/>
    <w:rsid w:val="00005D6F"/>
    <w:rsid w:val="00006095"/>
    <w:rsid w:val="00013A81"/>
    <w:rsid w:val="00014E2B"/>
    <w:rsid w:val="0001647B"/>
    <w:rsid w:val="00020FF6"/>
    <w:rsid w:val="00024572"/>
    <w:rsid w:val="0002495F"/>
    <w:rsid w:val="000249B2"/>
    <w:rsid w:val="00031F26"/>
    <w:rsid w:val="00034137"/>
    <w:rsid w:val="00034BAB"/>
    <w:rsid w:val="00044296"/>
    <w:rsid w:val="00056996"/>
    <w:rsid w:val="00065647"/>
    <w:rsid w:val="00065BA3"/>
    <w:rsid w:val="000830D7"/>
    <w:rsid w:val="00084F6E"/>
    <w:rsid w:val="000B0EB9"/>
    <w:rsid w:val="000B41A1"/>
    <w:rsid w:val="000C67E2"/>
    <w:rsid w:val="000D063F"/>
    <w:rsid w:val="000D120C"/>
    <w:rsid w:val="000D1AD4"/>
    <w:rsid w:val="000D2B9C"/>
    <w:rsid w:val="000E5C6A"/>
    <w:rsid w:val="00104147"/>
    <w:rsid w:val="001069D1"/>
    <w:rsid w:val="00106F57"/>
    <w:rsid w:val="00110749"/>
    <w:rsid w:val="00111BB8"/>
    <w:rsid w:val="001162A3"/>
    <w:rsid w:val="0011747F"/>
    <w:rsid w:val="00117512"/>
    <w:rsid w:val="0012096D"/>
    <w:rsid w:val="00121ACC"/>
    <w:rsid w:val="00125C5A"/>
    <w:rsid w:val="001326F5"/>
    <w:rsid w:val="00132E20"/>
    <w:rsid w:val="00135581"/>
    <w:rsid w:val="00144121"/>
    <w:rsid w:val="00145CDA"/>
    <w:rsid w:val="00163BDD"/>
    <w:rsid w:val="00172C91"/>
    <w:rsid w:val="001735C7"/>
    <w:rsid w:val="00175A49"/>
    <w:rsid w:val="00181BEF"/>
    <w:rsid w:val="001869C9"/>
    <w:rsid w:val="00187383"/>
    <w:rsid w:val="00194F5A"/>
    <w:rsid w:val="001A109C"/>
    <w:rsid w:val="001A2F4E"/>
    <w:rsid w:val="001A3715"/>
    <w:rsid w:val="001B57FC"/>
    <w:rsid w:val="001C13A0"/>
    <w:rsid w:val="001C4B18"/>
    <w:rsid w:val="001C6C24"/>
    <w:rsid w:val="001C6D1B"/>
    <w:rsid w:val="001D034A"/>
    <w:rsid w:val="001D30F2"/>
    <w:rsid w:val="001E0A22"/>
    <w:rsid w:val="001E0C28"/>
    <w:rsid w:val="001E6095"/>
    <w:rsid w:val="001F0499"/>
    <w:rsid w:val="001F64ED"/>
    <w:rsid w:val="001F6B8A"/>
    <w:rsid w:val="001F75AD"/>
    <w:rsid w:val="0020302A"/>
    <w:rsid w:val="002032D5"/>
    <w:rsid w:val="002165DA"/>
    <w:rsid w:val="00224CD6"/>
    <w:rsid w:val="00226429"/>
    <w:rsid w:val="002267A2"/>
    <w:rsid w:val="002321A5"/>
    <w:rsid w:val="002333E7"/>
    <w:rsid w:val="002349B4"/>
    <w:rsid w:val="002364FB"/>
    <w:rsid w:val="002365CD"/>
    <w:rsid w:val="00246613"/>
    <w:rsid w:val="00256E49"/>
    <w:rsid w:val="00270EE1"/>
    <w:rsid w:val="00272919"/>
    <w:rsid w:val="002747A9"/>
    <w:rsid w:val="00274A42"/>
    <w:rsid w:val="002770FA"/>
    <w:rsid w:val="002831DC"/>
    <w:rsid w:val="0029514D"/>
    <w:rsid w:val="00295558"/>
    <w:rsid w:val="002B0E7F"/>
    <w:rsid w:val="002B272C"/>
    <w:rsid w:val="002B548D"/>
    <w:rsid w:val="002C4A64"/>
    <w:rsid w:val="002C6C59"/>
    <w:rsid w:val="002D31F9"/>
    <w:rsid w:val="002D496C"/>
    <w:rsid w:val="002D553F"/>
    <w:rsid w:val="002E785B"/>
    <w:rsid w:val="002F3FDA"/>
    <w:rsid w:val="003016D0"/>
    <w:rsid w:val="003026B9"/>
    <w:rsid w:val="00304F0F"/>
    <w:rsid w:val="00306D7E"/>
    <w:rsid w:val="003101E1"/>
    <w:rsid w:val="00311B63"/>
    <w:rsid w:val="00312BE9"/>
    <w:rsid w:val="00315C5F"/>
    <w:rsid w:val="00323528"/>
    <w:rsid w:val="0032677B"/>
    <w:rsid w:val="0033401F"/>
    <w:rsid w:val="00334DCC"/>
    <w:rsid w:val="00345642"/>
    <w:rsid w:val="003521A6"/>
    <w:rsid w:val="00356521"/>
    <w:rsid w:val="00356884"/>
    <w:rsid w:val="00362024"/>
    <w:rsid w:val="003627CA"/>
    <w:rsid w:val="003663FD"/>
    <w:rsid w:val="00372983"/>
    <w:rsid w:val="00372E7B"/>
    <w:rsid w:val="00377CAE"/>
    <w:rsid w:val="00381FE2"/>
    <w:rsid w:val="003847B9"/>
    <w:rsid w:val="00386854"/>
    <w:rsid w:val="003913DF"/>
    <w:rsid w:val="00391EDE"/>
    <w:rsid w:val="003A2685"/>
    <w:rsid w:val="003A61E1"/>
    <w:rsid w:val="003B625A"/>
    <w:rsid w:val="003B640E"/>
    <w:rsid w:val="003C4CC5"/>
    <w:rsid w:val="003C530F"/>
    <w:rsid w:val="003D0BD5"/>
    <w:rsid w:val="003D214A"/>
    <w:rsid w:val="003D65AB"/>
    <w:rsid w:val="003D7A60"/>
    <w:rsid w:val="003E1487"/>
    <w:rsid w:val="003F09E9"/>
    <w:rsid w:val="003F2BDB"/>
    <w:rsid w:val="003F3063"/>
    <w:rsid w:val="003F382A"/>
    <w:rsid w:val="003F5749"/>
    <w:rsid w:val="00401F78"/>
    <w:rsid w:val="0040582D"/>
    <w:rsid w:val="0040626D"/>
    <w:rsid w:val="00410081"/>
    <w:rsid w:val="00413692"/>
    <w:rsid w:val="00413C3C"/>
    <w:rsid w:val="00413FCC"/>
    <w:rsid w:val="00421649"/>
    <w:rsid w:val="00424310"/>
    <w:rsid w:val="00427700"/>
    <w:rsid w:val="00431203"/>
    <w:rsid w:val="004362E1"/>
    <w:rsid w:val="004408B3"/>
    <w:rsid w:val="004437CD"/>
    <w:rsid w:val="004440EA"/>
    <w:rsid w:val="00444C56"/>
    <w:rsid w:val="00445B5E"/>
    <w:rsid w:val="00445EF7"/>
    <w:rsid w:val="00446B1B"/>
    <w:rsid w:val="00446B82"/>
    <w:rsid w:val="00454BFA"/>
    <w:rsid w:val="00455929"/>
    <w:rsid w:val="00461891"/>
    <w:rsid w:val="004631EB"/>
    <w:rsid w:val="00472582"/>
    <w:rsid w:val="0047301D"/>
    <w:rsid w:val="0047352E"/>
    <w:rsid w:val="00475C40"/>
    <w:rsid w:val="00481920"/>
    <w:rsid w:val="004833C0"/>
    <w:rsid w:val="004841E6"/>
    <w:rsid w:val="00496B52"/>
    <w:rsid w:val="004A0A5A"/>
    <w:rsid w:val="004A56C7"/>
    <w:rsid w:val="004B3DE0"/>
    <w:rsid w:val="004C2D42"/>
    <w:rsid w:val="004C6BC1"/>
    <w:rsid w:val="004D101A"/>
    <w:rsid w:val="004D1C61"/>
    <w:rsid w:val="004D3FB9"/>
    <w:rsid w:val="004D482B"/>
    <w:rsid w:val="004E0594"/>
    <w:rsid w:val="004E181B"/>
    <w:rsid w:val="004E4CFE"/>
    <w:rsid w:val="004F1D75"/>
    <w:rsid w:val="004F554E"/>
    <w:rsid w:val="00503168"/>
    <w:rsid w:val="005060CF"/>
    <w:rsid w:val="00512F7F"/>
    <w:rsid w:val="0051407F"/>
    <w:rsid w:val="00515622"/>
    <w:rsid w:val="00520DD3"/>
    <w:rsid w:val="005251C9"/>
    <w:rsid w:val="00525C71"/>
    <w:rsid w:val="00525F8B"/>
    <w:rsid w:val="0053177D"/>
    <w:rsid w:val="00531842"/>
    <w:rsid w:val="005402E5"/>
    <w:rsid w:val="00543624"/>
    <w:rsid w:val="00545BAB"/>
    <w:rsid w:val="00545D25"/>
    <w:rsid w:val="005535AE"/>
    <w:rsid w:val="00564DD8"/>
    <w:rsid w:val="00566ACC"/>
    <w:rsid w:val="00575702"/>
    <w:rsid w:val="00593E50"/>
    <w:rsid w:val="005A41D1"/>
    <w:rsid w:val="005A743C"/>
    <w:rsid w:val="005B2D22"/>
    <w:rsid w:val="005B3807"/>
    <w:rsid w:val="005B56EB"/>
    <w:rsid w:val="005D20CD"/>
    <w:rsid w:val="005D2751"/>
    <w:rsid w:val="005D5820"/>
    <w:rsid w:val="005E25BB"/>
    <w:rsid w:val="005E3263"/>
    <w:rsid w:val="005E33B7"/>
    <w:rsid w:val="005E374E"/>
    <w:rsid w:val="005E38E1"/>
    <w:rsid w:val="005F021A"/>
    <w:rsid w:val="005F5B01"/>
    <w:rsid w:val="00616A02"/>
    <w:rsid w:val="0062229E"/>
    <w:rsid w:val="00622A92"/>
    <w:rsid w:val="00637BF3"/>
    <w:rsid w:val="006464B2"/>
    <w:rsid w:val="00654093"/>
    <w:rsid w:val="006572E0"/>
    <w:rsid w:val="006619E4"/>
    <w:rsid w:val="00664572"/>
    <w:rsid w:val="00675911"/>
    <w:rsid w:val="00683133"/>
    <w:rsid w:val="00695372"/>
    <w:rsid w:val="00696CCD"/>
    <w:rsid w:val="00697260"/>
    <w:rsid w:val="006A431C"/>
    <w:rsid w:val="006C0479"/>
    <w:rsid w:val="006C1108"/>
    <w:rsid w:val="006C21B1"/>
    <w:rsid w:val="006E27E0"/>
    <w:rsid w:val="006E5F94"/>
    <w:rsid w:val="006F0053"/>
    <w:rsid w:val="006F2D29"/>
    <w:rsid w:val="006F4FA3"/>
    <w:rsid w:val="006F55A6"/>
    <w:rsid w:val="006F5E88"/>
    <w:rsid w:val="006F61E1"/>
    <w:rsid w:val="006F71D1"/>
    <w:rsid w:val="006F7A68"/>
    <w:rsid w:val="006F7DBA"/>
    <w:rsid w:val="007043B6"/>
    <w:rsid w:val="007043F6"/>
    <w:rsid w:val="0070654C"/>
    <w:rsid w:val="00707910"/>
    <w:rsid w:val="0071165F"/>
    <w:rsid w:val="007117E1"/>
    <w:rsid w:val="00733910"/>
    <w:rsid w:val="00733C09"/>
    <w:rsid w:val="007344AE"/>
    <w:rsid w:val="007431BB"/>
    <w:rsid w:val="007440E2"/>
    <w:rsid w:val="0074664F"/>
    <w:rsid w:val="007468F4"/>
    <w:rsid w:val="00750832"/>
    <w:rsid w:val="00752497"/>
    <w:rsid w:val="00752854"/>
    <w:rsid w:val="007532E8"/>
    <w:rsid w:val="00763636"/>
    <w:rsid w:val="00766439"/>
    <w:rsid w:val="00770DC6"/>
    <w:rsid w:val="0077503E"/>
    <w:rsid w:val="00776F76"/>
    <w:rsid w:val="00777009"/>
    <w:rsid w:val="00780D58"/>
    <w:rsid w:val="00781E77"/>
    <w:rsid w:val="0078349A"/>
    <w:rsid w:val="00784D79"/>
    <w:rsid w:val="00791BF3"/>
    <w:rsid w:val="00793CDE"/>
    <w:rsid w:val="007A1D21"/>
    <w:rsid w:val="007A20B5"/>
    <w:rsid w:val="007B187D"/>
    <w:rsid w:val="007B6A57"/>
    <w:rsid w:val="007B7021"/>
    <w:rsid w:val="007C32D0"/>
    <w:rsid w:val="007C7CF0"/>
    <w:rsid w:val="007D780A"/>
    <w:rsid w:val="007E0D69"/>
    <w:rsid w:val="007E498C"/>
    <w:rsid w:val="007F41EE"/>
    <w:rsid w:val="00801DCE"/>
    <w:rsid w:val="00801EC7"/>
    <w:rsid w:val="00804BE1"/>
    <w:rsid w:val="008127DD"/>
    <w:rsid w:val="00814079"/>
    <w:rsid w:val="00820C46"/>
    <w:rsid w:val="008237B7"/>
    <w:rsid w:val="00825248"/>
    <w:rsid w:val="0084317F"/>
    <w:rsid w:val="0084373D"/>
    <w:rsid w:val="00844DDC"/>
    <w:rsid w:val="00850B7C"/>
    <w:rsid w:val="00850C91"/>
    <w:rsid w:val="00851B3B"/>
    <w:rsid w:val="008538A6"/>
    <w:rsid w:val="00854A86"/>
    <w:rsid w:val="00855731"/>
    <w:rsid w:val="00856CC4"/>
    <w:rsid w:val="00860C23"/>
    <w:rsid w:val="00863ACE"/>
    <w:rsid w:val="008645F7"/>
    <w:rsid w:val="0087151A"/>
    <w:rsid w:val="0087305C"/>
    <w:rsid w:val="00875B41"/>
    <w:rsid w:val="00880269"/>
    <w:rsid w:val="008846C8"/>
    <w:rsid w:val="008860BD"/>
    <w:rsid w:val="00886EE3"/>
    <w:rsid w:val="00897F11"/>
    <w:rsid w:val="008A322C"/>
    <w:rsid w:val="008A35BD"/>
    <w:rsid w:val="008A6686"/>
    <w:rsid w:val="008C3DFE"/>
    <w:rsid w:val="008D50B9"/>
    <w:rsid w:val="008E3B40"/>
    <w:rsid w:val="008E4F99"/>
    <w:rsid w:val="008E6518"/>
    <w:rsid w:val="0090001D"/>
    <w:rsid w:val="009009A1"/>
    <w:rsid w:val="00904B3C"/>
    <w:rsid w:val="009107D2"/>
    <w:rsid w:val="00917459"/>
    <w:rsid w:val="0092595D"/>
    <w:rsid w:val="0093625F"/>
    <w:rsid w:val="00936550"/>
    <w:rsid w:val="0096066A"/>
    <w:rsid w:val="00962F74"/>
    <w:rsid w:val="00963A80"/>
    <w:rsid w:val="009751CF"/>
    <w:rsid w:val="009759A8"/>
    <w:rsid w:val="0098519D"/>
    <w:rsid w:val="009871D3"/>
    <w:rsid w:val="00991E0C"/>
    <w:rsid w:val="009A2B72"/>
    <w:rsid w:val="009B0F52"/>
    <w:rsid w:val="009C05FF"/>
    <w:rsid w:val="009C0D71"/>
    <w:rsid w:val="009C366B"/>
    <w:rsid w:val="009D1C9A"/>
    <w:rsid w:val="009D4249"/>
    <w:rsid w:val="009D584D"/>
    <w:rsid w:val="009D634C"/>
    <w:rsid w:val="009E0475"/>
    <w:rsid w:val="009E070F"/>
    <w:rsid w:val="009E587E"/>
    <w:rsid w:val="009E7CCF"/>
    <w:rsid w:val="009F0675"/>
    <w:rsid w:val="009F37BB"/>
    <w:rsid w:val="009F43E3"/>
    <w:rsid w:val="009F5601"/>
    <w:rsid w:val="009F7453"/>
    <w:rsid w:val="00A0054A"/>
    <w:rsid w:val="00A01E6E"/>
    <w:rsid w:val="00A22C48"/>
    <w:rsid w:val="00A27A9D"/>
    <w:rsid w:val="00A3151F"/>
    <w:rsid w:val="00A32562"/>
    <w:rsid w:val="00A36EA5"/>
    <w:rsid w:val="00A422E9"/>
    <w:rsid w:val="00A44CA0"/>
    <w:rsid w:val="00A51121"/>
    <w:rsid w:val="00A53539"/>
    <w:rsid w:val="00A5363E"/>
    <w:rsid w:val="00A6511B"/>
    <w:rsid w:val="00A701B4"/>
    <w:rsid w:val="00A767EF"/>
    <w:rsid w:val="00A966FD"/>
    <w:rsid w:val="00AB0A45"/>
    <w:rsid w:val="00AB1B1C"/>
    <w:rsid w:val="00AB2BFE"/>
    <w:rsid w:val="00AB76C9"/>
    <w:rsid w:val="00AC36B0"/>
    <w:rsid w:val="00AD057E"/>
    <w:rsid w:val="00AE2D60"/>
    <w:rsid w:val="00AF5BE4"/>
    <w:rsid w:val="00AF69B1"/>
    <w:rsid w:val="00B00C63"/>
    <w:rsid w:val="00B15558"/>
    <w:rsid w:val="00B20C08"/>
    <w:rsid w:val="00B25B5C"/>
    <w:rsid w:val="00B435F9"/>
    <w:rsid w:val="00B519E6"/>
    <w:rsid w:val="00B53511"/>
    <w:rsid w:val="00B603D7"/>
    <w:rsid w:val="00B66989"/>
    <w:rsid w:val="00B73864"/>
    <w:rsid w:val="00B761BD"/>
    <w:rsid w:val="00B8230A"/>
    <w:rsid w:val="00B8476E"/>
    <w:rsid w:val="00BA0A4E"/>
    <w:rsid w:val="00BA0D28"/>
    <w:rsid w:val="00BA1089"/>
    <w:rsid w:val="00BB1509"/>
    <w:rsid w:val="00BB1525"/>
    <w:rsid w:val="00BC3C0C"/>
    <w:rsid w:val="00BD1C4A"/>
    <w:rsid w:val="00BD2BC3"/>
    <w:rsid w:val="00BD4426"/>
    <w:rsid w:val="00BD503F"/>
    <w:rsid w:val="00BD53A8"/>
    <w:rsid w:val="00C00D44"/>
    <w:rsid w:val="00C0560D"/>
    <w:rsid w:val="00C1351C"/>
    <w:rsid w:val="00C24DE6"/>
    <w:rsid w:val="00C26CBF"/>
    <w:rsid w:val="00C311E7"/>
    <w:rsid w:val="00C31BA5"/>
    <w:rsid w:val="00C33534"/>
    <w:rsid w:val="00C35805"/>
    <w:rsid w:val="00C442A1"/>
    <w:rsid w:val="00C46469"/>
    <w:rsid w:val="00C523E7"/>
    <w:rsid w:val="00C528C5"/>
    <w:rsid w:val="00C5402D"/>
    <w:rsid w:val="00C621D2"/>
    <w:rsid w:val="00C63ABE"/>
    <w:rsid w:val="00C64CA1"/>
    <w:rsid w:val="00C7047F"/>
    <w:rsid w:val="00C74BB9"/>
    <w:rsid w:val="00C81E60"/>
    <w:rsid w:val="00C87D74"/>
    <w:rsid w:val="00CA63AD"/>
    <w:rsid w:val="00CB13D0"/>
    <w:rsid w:val="00CB455D"/>
    <w:rsid w:val="00CB4C5B"/>
    <w:rsid w:val="00CC38E0"/>
    <w:rsid w:val="00CC73AE"/>
    <w:rsid w:val="00CD5AB8"/>
    <w:rsid w:val="00CE4749"/>
    <w:rsid w:val="00CE4806"/>
    <w:rsid w:val="00CF0C90"/>
    <w:rsid w:val="00CF0DB5"/>
    <w:rsid w:val="00CF5C09"/>
    <w:rsid w:val="00D0021E"/>
    <w:rsid w:val="00D012B1"/>
    <w:rsid w:val="00D0349D"/>
    <w:rsid w:val="00D105C4"/>
    <w:rsid w:val="00D147D1"/>
    <w:rsid w:val="00D223AF"/>
    <w:rsid w:val="00D33725"/>
    <w:rsid w:val="00D346C6"/>
    <w:rsid w:val="00D351AB"/>
    <w:rsid w:val="00D3773E"/>
    <w:rsid w:val="00D37F4C"/>
    <w:rsid w:val="00D423ED"/>
    <w:rsid w:val="00D4656A"/>
    <w:rsid w:val="00D473CF"/>
    <w:rsid w:val="00D600A7"/>
    <w:rsid w:val="00D63C75"/>
    <w:rsid w:val="00D71CE6"/>
    <w:rsid w:val="00D75E2E"/>
    <w:rsid w:val="00D81D04"/>
    <w:rsid w:val="00D94CAD"/>
    <w:rsid w:val="00DB0E06"/>
    <w:rsid w:val="00DB455A"/>
    <w:rsid w:val="00DB5246"/>
    <w:rsid w:val="00DC236C"/>
    <w:rsid w:val="00DC3A11"/>
    <w:rsid w:val="00DD0E38"/>
    <w:rsid w:val="00DE0AD0"/>
    <w:rsid w:val="00DE3E04"/>
    <w:rsid w:val="00DE6759"/>
    <w:rsid w:val="00DF6F09"/>
    <w:rsid w:val="00DF74BC"/>
    <w:rsid w:val="00DF7AA1"/>
    <w:rsid w:val="00E01957"/>
    <w:rsid w:val="00E02389"/>
    <w:rsid w:val="00E059C5"/>
    <w:rsid w:val="00E22B43"/>
    <w:rsid w:val="00E2718C"/>
    <w:rsid w:val="00E3266B"/>
    <w:rsid w:val="00E3525C"/>
    <w:rsid w:val="00E41B29"/>
    <w:rsid w:val="00E44230"/>
    <w:rsid w:val="00E471BB"/>
    <w:rsid w:val="00E56711"/>
    <w:rsid w:val="00E57A52"/>
    <w:rsid w:val="00E61159"/>
    <w:rsid w:val="00E71250"/>
    <w:rsid w:val="00E7622E"/>
    <w:rsid w:val="00E777A7"/>
    <w:rsid w:val="00E77AC6"/>
    <w:rsid w:val="00E967D9"/>
    <w:rsid w:val="00E9696B"/>
    <w:rsid w:val="00EB5291"/>
    <w:rsid w:val="00EB6B47"/>
    <w:rsid w:val="00EB788B"/>
    <w:rsid w:val="00EC15D2"/>
    <w:rsid w:val="00EC435A"/>
    <w:rsid w:val="00EC668E"/>
    <w:rsid w:val="00ED2965"/>
    <w:rsid w:val="00ED3FFF"/>
    <w:rsid w:val="00ED5933"/>
    <w:rsid w:val="00EE2326"/>
    <w:rsid w:val="00EE3C20"/>
    <w:rsid w:val="00EE76C4"/>
    <w:rsid w:val="00EF3ECA"/>
    <w:rsid w:val="00EF79D3"/>
    <w:rsid w:val="00F0125B"/>
    <w:rsid w:val="00F041EE"/>
    <w:rsid w:val="00F13EBA"/>
    <w:rsid w:val="00F1520B"/>
    <w:rsid w:val="00F318E4"/>
    <w:rsid w:val="00F32120"/>
    <w:rsid w:val="00F3300B"/>
    <w:rsid w:val="00F3387C"/>
    <w:rsid w:val="00F46283"/>
    <w:rsid w:val="00F520C6"/>
    <w:rsid w:val="00F52835"/>
    <w:rsid w:val="00F54E1A"/>
    <w:rsid w:val="00F64044"/>
    <w:rsid w:val="00F7196C"/>
    <w:rsid w:val="00F71D55"/>
    <w:rsid w:val="00F750AF"/>
    <w:rsid w:val="00F87BB3"/>
    <w:rsid w:val="00F918E4"/>
    <w:rsid w:val="00F91E5E"/>
    <w:rsid w:val="00F948F6"/>
    <w:rsid w:val="00F94C77"/>
    <w:rsid w:val="00F960BC"/>
    <w:rsid w:val="00F97AED"/>
    <w:rsid w:val="00FA2352"/>
    <w:rsid w:val="00FA5A8E"/>
    <w:rsid w:val="00FA5EF2"/>
    <w:rsid w:val="00FA70B8"/>
    <w:rsid w:val="00FB17D3"/>
    <w:rsid w:val="00FB1931"/>
    <w:rsid w:val="00FB379D"/>
    <w:rsid w:val="00FB4BD1"/>
    <w:rsid w:val="00FC3467"/>
    <w:rsid w:val="00FD171E"/>
    <w:rsid w:val="00FD19AB"/>
    <w:rsid w:val="00FD7411"/>
    <w:rsid w:val="00FE328A"/>
    <w:rsid w:val="00FF1426"/>
    <w:rsid w:val="00FF2F9A"/>
    <w:rsid w:val="00FF4EB8"/>
    <w:rsid w:val="00FF7299"/>
    <w:rsid w:val="00FF7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D9CC5"/>
  <w15:docId w15:val="{8052E3D3-17AA-DD46-8BF0-02A2C223C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2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43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E785B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66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661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E785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link w:val="ListParagraphChar"/>
    <w:uiPriority w:val="34"/>
    <w:qFormat/>
    <w:rsid w:val="002E785B"/>
    <w:pPr>
      <w:ind w:left="720"/>
      <w:contextualSpacing/>
    </w:pPr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2E785B"/>
  </w:style>
  <w:style w:type="character" w:styleId="CommentReference">
    <w:name w:val="annotation reference"/>
    <w:basedOn w:val="DefaultParagraphFont"/>
    <w:uiPriority w:val="99"/>
    <w:unhideWhenUsed/>
    <w:rsid w:val="002E7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78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785B"/>
    <w:rPr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E78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85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E78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85B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78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85B"/>
    <w:rPr>
      <w:rFonts w:ascii="Tahoma" w:hAnsi="Tahoma" w:cs="Tahoma"/>
      <w:sz w:val="16"/>
      <w:szCs w:val="16"/>
      <w:lang w:val="en-GB"/>
    </w:rPr>
  </w:style>
  <w:style w:type="character" w:customStyle="1" w:styleId="ListParagraphChar">
    <w:name w:val="List Paragraph Char"/>
    <w:link w:val="ListParagraph"/>
    <w:uiPriority w:val="34"/>
    <w:locked/>
    <w:rsid w:val="002E785B"/>
    <w:rPr>
      <w:rFonts w:eastAsiaTheme="minorEastAsia"/>
      <w:lang w:val="en-GB"/>
    </w:rPr>
  </w:style>
  <w:style w:type="paragraph" w:styleId="NoSpacing">
    <w:name w:val="No Spacing"/>
    <w:uiPriority w:val="1"/>
    <w:qFormat/>
    <w:rsid w:val="002E785B"/>
    <w:pPr>
      <w:spacing w:after="0" w:line="240" w:lineRule="auto"/>
    </w:pPr>
    <w:rPr>
      <w:lang w:val="en-GB"/>
    </w:rPr>
  </w:style>
  <w:style w:type="table" w:styleId="TableGrid">
    <w:name w:val="Table Grid"/>
    <w:basedOn w:val="TableNormal"/>
    <w:uiPriority w:val="39"/>
    <w:rsid w:val="002E785B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E785B"/>
    <w:rPr>
      <w:color w:val="0000FF"/>
      <w:u w:val="single"/>
    </w:rPr>
  </w:style>
  <w:style w:type="paragraph" w:customStyle="1" w:styleId="Default">
    <w:name w:val="Default"/>
    <w:rsid w:val="002E785B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</w:rPr>
  </w:style>
  <w:style w:type="character" w:customStyle="1" w:styleId="A1">
    <w:name w:val="A1"/>
    <w:uiPriority w:val="99"/>
    <w:rsid w:val="002E785B"/>
    <w:rPr>
      <w:rFonts w:cs="Minion Pro"/>
      <w:color w:val="000000"/>
      <w:sz w:val="18"/>
      <w:szCs w:val="18"/>
    </w:rPr>
  </w:style>
  <w:style w:type="character" w:styleId="Strong">
    <w:name w:val="Strong"/>
    <w:basedOn w:val="DefaultParagraphFont"/>
    <w:uiPriority w:val="22"/>
    <w:qFormat/>
    <w:rsid w:val="002E785B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7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785B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E785B"/>
    <w:pPr>
      <w:spacing w:after="0" w:line="240" w:lineRule="auto"/>
    </w:pPr>
    <w:rPr>
      <w:lang w:val="en-GB"/>
    </w:rPr>
  </w:style>
  <w:style w:type="character" w:styleId="FootnoteReference">
    <w:name w:val="footnote reference"/>
    <w:aliases w:val="4_G,Footnote number,ftref,Footnotes refss,Footnote Ref,16 Point,Superscript 6 Point,Ref,de nota al pie,callout,Appel note de bas de p."/>
    <w:basedOn w:val="DefaultParagraphFont"/>
    <w:uiPriority w:val="99"/>
    <w:unhideWhenUsed/>
    <w:rsid w:val="002E785B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785B"/>
    <w:rPr>
      <w:color w:val="605E5C"/>
      <w:shd w:val="clear" w:color="auto" w:fill="E1DFDD"/>
    </w:rPr>
  </w:style>
  <w:style w:type="character" w:customStyle="1" w:styleId="A4">
    <w:name w:val="A4"/>
    <w:uiPriority w:val="99"/>
    <w:rsid w:val="002E785B"/>
    <w:rPr>
      <w:color w:val="000000"/>
      <w:sz w:val="14"/>
      <w:szCs w:val="14"/>
    </w:rPr>
  </w:style>
  <w:style w:type="character" w:styleId="HTMLCite">
    <w:name w:val="HTML Cite"/>
    <w:basedOn w:val="DefaultParagraphFont"/>
    <w:uiPriority w:val="99"/>
    <w:semiHidden/>
    <w:unhideWhenUsed/>
    <w:rsid w:val="002E785B"/>
    <w:rPr>
      <w:i/>
      <w:iCs/>
    </w:rPr>
  </w:style>
  <w:style w:type="character" w:styleId="LineNumber">
    <w:name w:val="line number"/>
    <w:basedOn w:val="DefaultParagraphFont"/>
    <w:uiPriority w:val="99"/>
    <w:semiHidden/>
    <w:unhideWhenUsed/>
    <w:rsid w:val="00F3387C"/>
  </w:style>
  <w:style w:type="character" w:customStyle="1" w:styleId="Heading3Char">
    <w:name w:val="Heading 3 Char"/>
    <w:basedOn w:val="DefaultParagraphFont"/>
    <w:link w:val="Heading3"/>
    <w:uiPriority w:val="9"/>
    <w:semiHidden/>
    <w:rsid w:val="0024661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246613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styleId="Emphasis">
    <w:name w:val="Emphasis"/>
    <w:basedOn w:val="DefaultParagraphFont"/>
    <w:uiPriority w:val="20"/>
    <w:qFormat/>
    <w:rsid w:val="0024661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386854"/>
    <w:rPr>
      <w:color w:val="800080" w:themeColor="followedHyperlink"/>
      <w:u w:val="single"/>
    </w:rPr>
  </w:style>
  <w:style w:type="character" w:styleId="HTMLDefinition">
    <w:name w:val="HTML Definition"/>
    <w:basedOn w:val="DefaultParagraphFont"/>
    <w:uiPriority w:val="99"/>
    <w:semiHidden/>
    <w:unhideWhenUsed/>
    <w:rsid w:val="00386854"/>
    <w:rPr>
      <w:i/>
      <w:iCs/>
    </w:rPr>
  </w:style>
  <w:style w:type="character" w:customStyle="1" w:styleId="c-article-author-affiliationaddress">
    <w:name w:val="c-article-author-affiliation__address"/>
    <w:basedOn w:val="DefaultParagraphFont"/>
    <w:rsid w:val="00AC36B0"/>
  </w:style>
  <w:style w:type="paragraph" w:customStyle="1" w:styleId="c-article-author-affiliationauthors-item">
    <w:name w:val="c-article-author-affiliation__authors-item"/>
    <w:basedOn w:val="Normal"/>
    <w:rsid w:val="00AC36B0"/>
    <w:pPr>
      <w:spacing w:before="100" w:beforeAutospacing="1" w:after="100" w:afterAutospacing="1"/>
    </w:pPr>
  </w:style>
  <w:style w:type="paragraph" w:customStyle="1" w:styleId="frontend-filesviewer-inlinemode-header-moduletitle--1f7m9">
    <w:name w:val="frontend-filesviewer-inlinemode-header-module__title--1f7m9"/>
    <w:basedOn w:val="Normal"/>
    <w:rsid w:val="00AC36B0"/>
    <w:pPr>
      <w:spacing w:before="100" w:beforeAutospacing="1" w:after="100" w:afterAutospacing="1"/>
    </w:pPr>
  </w:style>
  <w:style w:type="character" w:customStyle="1" w:styleId="frontend-filesviewer-inlinemode-downloadmenu-trigger-modulebuttontext--1unnm">
    <w:name w:val="frontend-filesviewer-inlinemode-downloadmenu-trigger-module__buttontext--1unnm"/>
    <w:basedOn w:val="DefaultParagraphFont"/>
    <w:rsid w:val="00AC36B0"/>
  </w:style>
  <w:style w:type="paragraph" w:customStyle="1" w:styleId="c-article-rights">
    <w:name w:val="c-article-rights"/>
    <w:basedOn w:val="Normal"/>
    <w:rsid w:val="00AC36B0"/>
    <w:pPr>
      <w:spacing w:before="100" w:beforeAutospacing="1" w:after="100" w:afterAutospacing="1"/>
    </w:pPr>
  </w:style>
  <w:style w:type="character" w:customStyle="1" w:styleId="element-citation">
    <w:name w:val="element-citation"/>
    <w:basedOn w:val="DefaultParagraphFont"/>
    <w:rsid w:val="0084317F"/>
  </w:style>
  <w:style w:type="character" w:customStyle="1" w:styleId="ref-journal">
    <w:name w:val="ref-journal"/>
    <w:basedOn w:val="DefaultParagraphFont"/>
    <w:rsid w:val="0084317F"/>
  </w:style>
  <w:style w:type="character" w:customStyle="1" w:styleId="ref-vol">
    <w:name w:val="ref-vol"/>
    <w:basedOn w:val="DefaultParagraphFont"/>
    <w:rsid w:val="0084317F"/>
  </w:style>
  <w:style w:type="character" w:customStyle="1" w:styleId="nowrap">
    <w:name w:val="nowrap"/>
    <w:basedOn w:val="DefaultParagraphFont"/>
    <w:rsid w:val="0084317F"/>
  </w:style>
  <w:style w:type="character" w:customStyle="1" w:styleId="Heading1Char">
    <w:name w:val="Heading 1 Char"/>
    <w:basedOn w:val="DefaultParagraphFont"/>
    <w:link w:val="Heading1"/>
    <w:uiPriority w:val="9"/>
    <w:rsid w:val="007043F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PageNumber">
    <w:name w:val="page number"/>
    <w:basedOn w:val="DefaultParagraphFont"/>
    <w:uiPriority w:val="99"/>
    <w:semiHidden/>
    <w:unhideWhenUsed/>
    <w:rsid w:val="00593E50"/>
  </w:style>
  <w:style w:type="character" w:customStyle="1" w:styleId="fm-vol-iss-date">
    <w:name w:val="fm-vol-iss-date"/>
    <w:basedOn w:val="DefaultParagraphFont"/>
    <w:rsid w:val="007B6A57"/>
  </w:style>
  <w:style w:type="character" w:customStyle="1" w:styleId="doi">
    <w:name w:val="doi"/>
    <w:basedOn w:val="DefaultParagraphFont"/>
    <w:rsid w:val="007B6A57"/>
  </w:style>
  <w:style w:type="character" w:customStyle="1" w:styleId="fm-citation-ids-label">
    <w:name w:val="fm-citation-ids-label"/>
    <w:basedOn w:val="DefaultParagraphFont"/>
    <w:rsid w:val="007B6A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7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99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3546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4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28252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2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70122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96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22066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42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228374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043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9999599">
                      <w:marLeft w:val="0"/>
                      <w:marRight w:val="0"/>
                      <w:marTop w:val="12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254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04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9532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DDDDDD"/>
                                <w:bottom w:val="none" w:sz="0" w:space="0" w:color="auto"/>
                                <w:right w:val="single" w:sz="6" w:space="0" w:color="DDDDDD"/>
                              </w:divBdr>
                              <w:divsChild>
                                <w:div w:id="263420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545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2534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58303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830618">
                                                  <w:marLeft w:val="0"/>
                                                  <w:marRight w:val="0"/>
                                                  <w:marTop w:val="450"/>
                                                  <w:marBottom w:val="450"/>
                                                  <w:divBdr>
                                                    <w:top w:val="single" w:sz="6" w:space="0" w:color="DDDDDD"/>
                                                    <w:left w:val="single" w:sz="6" w:space="0" w:color="DDDDDD"/>
                                                    <w:bottom w:val="single" w:sz="6" w:space="0" w:color="DDDDDD"/>
                                                    <w:right w:val="single" w:sz="6" w:space="0" w:color="DDDDDD"/>
                                                  </w:divBdr>
                                                  <w:divsChild>
                                                    <w:div w:id="184558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2979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00786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9921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37423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255303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498440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47911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458611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002021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47769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67399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91914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449461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570533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688516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838085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175009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198106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64047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86569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994330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068254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745209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1920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909196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816170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26393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07864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266534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99625390">
                                                  <w:marLeft w:val="0"/>
                                                  <w:marRight w:val="0"/>
                                                  <w:marTop w:val="450"/>
                                                  <w:marBottom w:val="450"/>
                                                  <w:divBdr>
                                                    <w:top w:val="single" w:sz="6" w:space="0" w:color="DDDDDD"/>
                                                    <w:left w:val="single" w:sz="6" w:space="0" w:color="DDDDDD"/>
                                                    <w:bottom w:val="single" w:sz="6" w:space="0" w:color="DDDDDD"/>
                                                    <w:right w:val="single" w:sz="6" w:space="0" w:color="DDDDDD"/>
                                                  </w:divBdr>
                                                  <w:divsChild>
                                                    <w:div w:id="14939098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399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46474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64962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95938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99811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1966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89819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2476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8613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64314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317634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34495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26656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490086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672115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971564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972339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741727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883947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984126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071256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175676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60930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082640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271911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002272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828665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912309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15221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233458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506712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51401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547951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41387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53723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37118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435550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94937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20732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36025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427688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921073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090338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148524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24297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5089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886027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121984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264221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539838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888577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255527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57862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43467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545263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58024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016620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395472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59655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920353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738268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85309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008894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871435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337907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394531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64074812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6181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2826842">
                              <w:marLeft w:val="10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9616828">
                              <w:marLeft w:val="0"/>
                              <w:marRight w:val="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552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963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9407">
          <w:marLeft w:val="-300"/>
          <w:marRight w:val="-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7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149976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42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9342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2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6963">
          <w:marLeft w:val="0"/>
          <w:marRight w:val="0"/>
          <w:marTop w:val="360"/>
          <w:marBottom w:val="0"/>
          <w:divBdr>
            <w:top w:val="single" w:sz="6" w:space="18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1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524428">
          <w:marLeft w:val="0"/>
          <w:marRight w:val="0"/>
          <w:marTop w:val="360"/>
          <w:marBottom w:val="0"/>
          <w:divBdr>
            <w:top w:val="single" w:sz="6" w:space="18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48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938987">
          <w:marLeft w:val="0"/>
          <w:marRight w:val="0"/>
          <w:marTop w:val="360"/>
          <w:marBottom w:val="0"/>
          <w:divBdr>
            <w:top w:val="single" w:sz="6" w:space="18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9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196569">
          <w:marLeft w:val="0"/>
          <w:marRight w:val="0"/>
          <w:marTop w:val="360"/>
          <w:marBottom w:val="0"/>
          <w:divBdr>
            <w:top w:val="single" w:sz="6" w:space="18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74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1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1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64992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3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2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035101">
                  <w:marLeft w:val="0"/>
                  <w:marRight w:val="0"/>
                  <w:marTop w:val="0"/>
                  <w:marBottom w:val="16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19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8606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461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74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2390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294689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925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5180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6101353">
                      <w:marLeft w:val="0"/>
                      <w:marRight w:val="0"/>
                      <w:marTop w:val="166"/>
                      <w:marBottom w:val="16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5459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19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99379">
          <w:marLeft w:val="0"/>
          <w:marRight w:val="0"/>
          <w:marTop w:val="360"/>
          <w:marBottom w:val="0"/>
          <w:divBdr>
            <w:top w:val="single" w:sz="6" w:space="18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052744">
          <w:marLeft w:val="0"/>
          <w:marRight w:val="0"/>
          <w:marTop w:val="360"/>
          <w:marBottom w:val="0"/>
          <w:divBdr>
            <w:top w:val="single" w:sz="6" w:space="18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3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172260">
          <w:marLeft w:val="0"/>
          <w:marRight w:val="0"/>
          <w:marTop w:val="360"/>
          <w:marBottom w:val="0"/>
          <w:divBdr>
            <w:top w:val="single" w:sz="6" w:space="18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706373">
          <w:marLeft w:val="0"/>
          <w:marRight w:val="0"/>
          <w:marTop w:val="360"/>
          <w:marBottom w:val="0"/>
          <w:divBdr>
            <w:top w:val="single" w:sz="6" w:space="18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0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5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082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74009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6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4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88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914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81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1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04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79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01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55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27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68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45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07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65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1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97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5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569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123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4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107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168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30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681806-55EE-4EB0-9BCF-25E7E8770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5</Pages>
  <Words>557</Words>
  <Characters>318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mruta Dange</cp:lastModifiedBy>
  <cp:revision>17</cp:revision>
  <dcterms:created xsi:type="dcterms:W3CDTF">2021-04-05T21:21:00Z</dcterms:created>
  <dcterms:modified xsi:type="dcterms:W3CDTF">2021-04-08T17:07:00Z</dcterms:modified>
</cp:coreProperties>
</file>